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9106C" w14:textId="04DE9536" w:rsidR="005A41F0" w:rsidRPr="00481934" w:rsidRDefault="00BB2D67" w:rsidP="00936576">
      <w:r w:rsidRPr="00481934">
        <w:rPr>
          <w:noProof/>
        </w:rPr>
        <w:drawing>
          <wp:anchor distT="0" distB="0" distL="114300" distR="114300" simplePos="0" relativeHeight="251661312" behindDoc="0" locked="0" layoutInCell="1" allowOverlap="1" wp14:anchorId="6A0EE2CD" wp14:editId="35DDAC73">
            <wp:simplePos x="0" y="0"/>
            <wp:positionH relativeFrom="column">
              <wp:posOffset>-266482</wp:posOffset>
            </wp:positionH>
            <wp:positionV relativeFrom="page">
              <wp:posOffset>366032</wp:posOffset>
            </wp:positionV>
            <wp:extent cx="1969135" cy="796290"/>
            <wp:effectExtent l="0" t="0" r="0" b="3810"/>
            <wp:wrapThrough wrapText="bothSides">
              <wp:wrapPolygon edited="0">
                <wp:start x="0" y="0"/>
                <wp:lineTo x="0" y="21187"/>
                <wp:lineTo x="21314" y="21187"/>
                <wp:lineTo x="21314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9135" cy="796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050D" w:rsidRPr="00481934">
        <w:rPr>
          <w:noProof/>
        </w:rPr>
        <w:drawing>
          <wp:anchor distT="0" distB="0" distL="114300" distR="114300" simplePos="0" relativeHeight="251659264" behindDoc="0" locked="0" layoutInCell="1" allowOverlap="1" wp14:anchorId="476729F1" wp14:editId="6CA158F5">
            <wp:simplePos x="0" y="0"/>
            <wp:positionH relativeFrom="margin">
              <wp:posOffset>3318869</wp:posOffset>
            </wp:positionH>
            <wp:positionV relativeFrom="margin">
              <wp:posOffset>-317224</wp:posOffset>
            </wp:positionV>
            <wp:extent cx="3075199" cy="521713"/>
            <wp:effectExtent l="0" t="0" r="0" b="0"/>
            <wp:wrapSquare wrapText="bothSides"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199" cy="521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16F8" w:rsidRPr="00481934">
        <w:rPr>
          <w:noProof/>
        </w:rPr>
        <w:t xml:space="preserve"> </w:t>
      </w:r>
    </w:p>
    <w:tbl>
      <w:tblPr>
        <w:tblStyle w:val="a"/>
        <w:tblW w:w="11057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685"/>
        <w:gridCol w:w="857"/>
        <w:gridCol w:w="89"/>
        <w:gridCol w:w="2740"/>
        <w:gridCol w:w="1282"/>
        <w:gridCol w:w="2404"/>
      </w:tblGrid>
      <w:tr w:rsidR="003F16F8" w:rsidRPr="00481934" w14:paraId="3482EBD6" w14:textId="77777777" w:rsidTr="008F050D">
        <w:trPr>
          <w:trHeight w:val="1493"/>
        </w:trPr>
        <w:tc>
          <w:tcPr>
            <w:tcW w:w="1105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09F05D" w14:textId="33B298F3" w:rsidR="003F16F8" w:rsidRPr="00481934" w:rsidRDefault="006A1F05" w:rsidP="003F16F8">
            <w:pPr>
              <w:jc w:val="center"/>
              <w:rPr>
                <w:rFonts w:asciiTheme="majorHAnsi" w:eastAsia="Times New Roman" w:hAnsiTheme="majorHAnsi" w:cstheme="majorHAnsi"/>
                <w:b/>
                <w:color w:val="1F4E79" w:themeColor="accent1" w:themeShade="80"/>
                <w:sz w:val="36"/>
                <w:szCs w:val="36"/>
              </w:rPr>
            </w:pPr>
            <w:r w:rsidRPr="00481934">
              <w:rPr>
                <w:rFonts w:asciiTheme="majorHAnsi" w:eastAsia="Times New Roman" w:hAnsiTheme="majorHAnsi" w:cstheme="majorHAnsi"/>
                <w:b/>
                <w:color w:val="1F4E79" w:themeColor="accent1" w:themeShade="80"/>
                <w:sz w:val="36"/>
                <w:szCs w:val="36"/>
              </w:rPr>
              <w:t xml:space="preserve">R10 Young Professionals </w:t>
            </w:r>
            <w:r w:rsidR="006F2599" w:rsidRPr="00481934">
              <w:rPr>
                <w:rFonts w:asciiTheme="majorHAnsi" w:eastAsia="Times New Roman" w:hAnsiTheme="majorHAnsi" w:cstheme="majorHAnsi"/>
                <w:b/>
                <w:color w:val="1F4E79" w:themeColor="accent1" w:themeShade="80"/>
                <w:sz w:val="36"/>
                <w:szCs w:val="36"/>
              </w:rPr>
              <w:t>Special Support Fund 2022</w:t>
            </w:r>
          </w:p>
          <w:p w14:paraId="20CB5B86" w14:textId="41CA1243" w:rsidR="006A1F05" w:rsidRPr="00481934" w:rsidRDefault="006A1F05" w:rsidP="003F16F8">
            <w:pPr>
              <w:jc w:val="center"/>
              <w:rPr>
                <w:rFonts w:ascii="Times New Roman" w:eastAsia="Times New Roman" w:hAnsi="Times New Roman" w:cs="Times New Roman"/>
                <w:b/>
                <w:i/>
                <w:iCs/>
                <w:sz w:val="44"/>
                <w:szCs w:val="44"/>
              </w:rPr>
            </w:pPr>
            <w:r w:rsidRPr="00481934">
              <w:rPr>
                <w:rFonts w:asciiTheme="majorHAnsi" w:eastAsia="Times New Roman" w:hAnsiTheme="majorHAnsi" w:cstheme="majorHAnsi"/>
                <w:b/>
                <w:color w:val="1F4E79" w:themeColor="accent1" w:themeShade="80"/>
                <w:sz w:val="36"/>
                <w:szCs w:val="36"/>
              </w:rPr>
              <w:t>Proposal</w:t>
            </w:r>
          </w:p>
        </w:tc>
      </w:tr>
      <w:tr w:rsidR="005A41F0" w:rsidRPr="00481934" w14:paraId="5F450F43" w14:textId="77777777" w:rsidTr="008F050D">
        <w:trPr>
          <w:trHeight w:val="1493"/>
        </w:trPr>
        <w:tc>
          <w:tcPr>
            <w:tcW w:w="11057" w:type="dxa"/>
            <w:gridSpan w:val="6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55F7B00" w14:textId="28AF0452" w:rsidR="005A41F0" w:rsidRDefault="008610B7">
            <w:pPr>
              <w:jc w:val="center"/>
              <w:rPr>
                <w:rStyle w:val="Hyperlink"/>
                <w:rFonts w:asciiTheme="majorHAnsi" w:eastAsia="Times New Roman" w:hAnsiTheme="majorHAnsi" w:cstheme="majorHAnsi"/>
                <w:bCs/>
                <w:sz w:val="28"/>
                <w:szCs w:val="28"/>
              </w:rPr>
            </w:pPr>
            <w:r w:rsidRPr="00481934">
              <w:rPr>
                <w:rFonts w:asciiTheme="majorHAnsi" w:eastAsia="Times New Roman" w:hAnsiTheme="majorHAnsi" w:cstheme="majorHAnsi"/>
                <w:bCs/>
                <w:color w:val="404040" w:themeColor="text1" w:themeTint="BF"/>
                <w:sz w:val="28"/>
                <w:szCs w:val="28"/>
              </w:rPr>
              <w:t xml:space="preserve">Before Completing the proposal, please make sure to read all </w:t>
            </w:r>
            <w:r w:rsidR="00E602A1" w:rsidRPr="00481934">
              <w:rPr>
                <w:rFonts w:asciiTheme="majorHAnsi" w:eastAsia="Times New Roman" w:hAnsiTheme="majorHAnsi" w:cstheme="majorHAnsi"/>
                <w:bCs/>
                <w:color w:val="404040" w:themeColor="text1" w:themeTint="BF"/>
                <w:sz w:val="28"/>
                <w:szCs w:val="28"/>
              </w:rPr>
              <w:t xml:space="preserve">the </w:t>
            </w:r>
            <w:hyperlink r:id="rId11" w:history="1">
              <w:r w:rsidRPr="00481934">
                <w:rPr>
                  <w:rStyle w:val="Hyperlink"/>
                  <w:rFonts w:asciiTheme="majorHAnsi" w:eastAsia="Times New Roman" w:hAnsiTheme="majorHAnsi" w:cstheme="majorHAnsi"/>
                  <w:bCs/>
                  <w:sz w:val="28"/>
                  <w:szCs w:val="28"/>
                </w:rPr>
                <w:t>Terms and References</w:t>
              </w:r>
            </w:hyperlink>
          </w:p>
          <w:p w14:paraId="7160E85C" w14:textId="3F83A1CB" w:rsidR="008A596B" w:rsidRPr="008A596B" w:rsidRDefault="008A596B">
            <w:pPr>
              <w:jc w:val="center"/>
              <w:rPr>
                <w:rFonts w:asciiTheme="majorHAnsi" w:hAnsiTheme="majorHAnsi" w:cstheme="majorHAnsi"/>
                <w:bCs/>
                <w:color w:val="404040" w:themeColor="text1" w:themeTint="BF"/>
                <w:sz w:val="28"/>
                <w:szCs w:val="28"/>
                <w:lang w:eastAsia="zh-CN"/>
              </w:rPr>
            </w:pPr>
            <w:r w:rsidRPr="008A596B">
              <w:rPr>
                <w:rFonts w:asciiTheme="majorHAnsi" w:hAnsiTheme="majorHAnsi" w:cstheme="majorHAnsi" w:hint="eastAsia"/>
                <w:bCs/>
                <w:color w:val="404040" w:themeColor="text1" w:themeTint="BF"/>
                <w:sz w:val="28"/>
                <w:szCs w:val="28"/>
                <w:lang w:eastAsia="zh-CN"/>
              </w:rPr>
              <w:t>A</w:t>
            </w:r>
            <w:r w:rsidRPr="008A596B">
              <w:rPr>
                <w:rFonts w:asciiTheme="majorHAnsi" w:hAnsiTheme="majorHAnsi" w:cstheme="majorHAnsi"/>
                <w:bCs/>
                <w:color w:val="404040" w:themeColor="text1" w:themeTint="BF"/>
                <w:sz w:val="28"/>
                <w:szCs w:val="28"/>
                <w:lang w:eastAsia="zh-CN"/>
              </w:rPr>
              <w:t xml:space="preserve">ll fields with </w:t>
            </w:r>
            <w:r>
              <w:rPr>
                <w:rFonts w:asciiTheme="majorHAnsi" w:hAnsiTheme="majorHAnsi" w:cstheme="majorHAnsi"/>
                <w:bCs/>
                <w:color w:val="404040" w:themeColor="text1" w:themeTint="BF"/>
                <w:sz w:val="28"/>
                <w:szCs w:val="28"/>
                <w:lang w:eastAsia="zh-CN"/>
              </w:rPr>
              <w:t>“*”</w:t>
            </w:r>
            <w:r w:rsidRPr="008A596B">
              <w:rPr>
                <w:rFonts w:asciiTheme="majorHAnsi" w:hAnsiTheme="majorHAnsi" w:cstheme="majorHAnsi"/>
                <w:bCs/>
                <w:color w:val="404040" w:themeColor="text1" w:themeTint="BF"/>
                <w:sz w:val="28"/>
                <w:szCs w:val="28"/>
                <w:lang w:eastAsia="zh-CN"/>
              </w:rPr>
              <w:t xml:space="preserve"> are mandatory.</w:t>
            </w:r>
          </w:p>
          <w:p w14:paraId="0AFE77C2" w14:textId="232CFD92" w:rsidR="005A41F0" w:rsidRPr="00481934" w:rsidRDefault="005A41F0" w:rsidP="0059097D">
            <w:pPr>
              <w:spacing w:before="240" w:after="240"/>
              <w:rPr>
                <w:rFonts w:ascii="Times New Roman" w:eastAsia="Times New Roman" w:hAnsi="Times New Roman" w:cs="Times New Roman"/>
                <w:sz w:val="34"/>
                <w:szCs w:val="34"/>
              </w:rPr>
            </w:pPr>
          </w:p>
        </w:tc>
      </w:tr>
      <w:tr w:rsidR="005A41F0" w:rsidRPr="00481934" w14:paraId="554B7191" w14:textId="77777777" w:rsidTr="008E747D">
        <w:trPr>
          <w:trHeight w:val="393"/>
        </w:trPr>
        <w:tc>
          <w:tcPr>
            <w:tcW w:w="11057" w:type="dxa"/>
            <w:gridSpan w:val="6"/>
            <w:shd w:val="clear" w:color="auto" w:fill="FFF2CC" w:themeFill="accent4" w:themeFillTint="33"/>
            <w:vAlign w:val="center"/>
          </w:tcPr>
          <w:p w14:paraId="7767699C" w14:textId="66C0DEB7" w:rsidR="005A41F0" w:rsidRPr="00481934" w:rsidRDefault="004919C4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  <w:r w:rsidRPr="00481934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P</w:t>
            </w:r>
            <w:r w:rsidRPr="00C4485E">
              <w:rPr>
                <w:rFonts w:asciiTheme="majorHAnsi" w:eastAsia="Times New Roman" w:hAnsiTheme="majorHAnsi" w:cstheme="majorHAnsi" w:hint="eastAsia"/>
                <w:b/>
                <w:sz w:val="28"/>
                <w:szCs w:val="28"/>
              </w:rPr>
              <w:t>roject</w:t>
            </w:r>
            <w:r w:rsidRPr="00481934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 xml:space="preserve"> </w:t>
            </w:r>
            <w:r w:rsidR="00C4485E" w:rsidRPr="00481934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D</w:t>
            </w:r>
            <w:r w:rsidR="00C4485E" w:rsidRPr="00C4485E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escriptions</w:t>
            </w:r>
            <w:r w:rsidR="000D5893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*</w:t>
            </w:r>
          </w:p>
        </w:tc>
      </w:tr>
      <w:tr w:rsidR="004919C4" w:rsidRPr="00481934" w14:paraId="34C7A5E1" w14:textId="77777777" w:rsidTr="008C2215">
        <w:trPr>
          <w:trHeight w:val="162"/>
        </w:trPr>
        <w:tc>
          <w:tcPr>
            <w:tcW w:w="4542" w:type="dxa"/>
            <w:gridSpan w:val="2"/>
            <w:vMerge w:val="restart"/>
            <w:shd w:val="clear" w:color="auto" w:fill="auto"/>
            <w:vAlign w:val="center"/>
          </w:tcPr>
          <w:p w14:paraId="619F9C9A" w14:textId="2F0BA5FA" w:rsidR="004919C4" w:rsidRPr="00481934" w:rsidRDefault="004919C4" w:rsidP="00746B4F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r w:rsidRPr="00481934">
              <w:rPr>
                <w:rFonts w:asciiTheme="majorHAnsi" w:eastAsia="Times New Roman" w:hAnsiTheme="majorHAnsi" w:cstheme="majorHAnsi"/>
                <w:sz w:val="26"/>
                <w:szCs w:val="26"/>
              </w:rPr>
              <w:t>Application Category</w:t>
            </w:r>
          </w:p>
        </w:tc>
        <w:tc>
          <w:tcPr>
            <w:tcW w:w="6515" w:type="dxa"/>
            <w:gridSpan w:val="4"/>
            <w:shd w:val="clear" w:color="auto" w:fill="auto"/>
            <w:vAlign w:val="center"/>
          </w:tcPr>
          <w:p w14:paraId="0F75C9B4" w14:textId="1173A70B" w:rsidR="004919C4" w:rsidRPr="00481934" w:rsidRDefault="008F0B07" w:rsidP="00746B4F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sdt>
              <w:sdtPr>
                <w:rPr>
                  <w:rFonts w:asciiTheme="majorHAnsi" w:eastAsia="Times New Roman" w:hAnsiTheme="majorHAnsi" w:cstheme="majorHAnsi"/>
                  <w:sz w:val="26"/>
                  <w:szCs w:val="26"/>
                </w:rPr>
                <w:id w:val="1433473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36B0">
                  <w:rPr>
                    <w:rFonts w:ascii="MS Gothic" w:eastAsia="MS Gothic" w:hAnsi="MS Gothic" w:cstheme="majorHAnsi" w:hint="eastAsia"/>
                    <w:sz w:val="26"/>
                    <w:szCs w:val="26"/>
                  </w:rPr>
                  <w:t>☐</w:t>
                </w:r>
              </w:sdtContent>
            </w:sdt>
            <w:r w:rsidR="004919C4" w:rsidRPr="00481934">
              <w:rPr>
                <w:rFonts w:asciiTheme="majorHAnsi" w:eastAsia="Times New Roman" w:hAnsiTheme="majorHAnsi" w:cstheme="majorHAnsi"/>
                <w:sz w:val="26"/>
                <w:szCs w:val="26"/>
              </w:rPr>
              <w:t xml:space="preserve"> </w:t>
            </w:r>
            <w:r w:rsidR="004919C4" w:rsidRPr="00A92239">
              <w:rPr>
                <w:rFonts w:asciiTheme="majorHAnsi" w:eastAsia="Times New Roman" w:hAnsiTheme="majorHAnsi" w:cstheme="majorHAnsi"/>
                <w:b/>
                <w:bCs/>
                <w:sz w:val="26"/>
                <w:szCs w:val="26"/>
              </w:rPr>
              <w:t>Option 1:</w:t>
            </w:r>
            <w:r w:rsidR="004919C4" w:rsidRPr="00481934">
              <w:rPr>
                <w:rFonts w:asciiTheme="majorHAnsi" w:eastAsia="Times New Roman" w:hAnsiTheme="majorHAnsi" w:cstheme="majorHAnsi"/>
                <w:sz w:val="26"/>
                <w:szCs w:val="26"/>
              </w:rPr>
              <w:t xml:space="preserve"> </w:t>
            </w:r>
            <w:r w:rsidR="00A92239" w:rsidRPr="00A92239">
              <w:rPr>
                <w:rFonts w:asciiTheme="majorHAnsi" w:eastAsia="Times New Roman" w:hAnsiTheme="majorHAnsi" w:cstheme="majorHAnsi"/>
                <w:sz w:val="26"/>
                <w:szCs w:val="26"/>
              </w:rPr>
              <w:t>The activity is proposed and organized by 1 dormant/newly formed YP AG solely</w:t>
            </w:r>
          </w:p>
        </w:tc>
      </w:tr>
      <w:tr w:rsidR="004919C4" w:rsidRPr="00481934" w14:paraId="04EEF25B" w14:textId="77777777" w:rsidTr="008C2215">
        <w:trPr>
          <w:trHeight w:val="162"/>
        </w:trPr>
        <w:tc>
          <w:tcPr>
            <w:tcW w:w="4542" w:type="dxa"/>
            <w:gridSpan w:val="2"/>
            <w:vMerge/>
            <w:shd w:val="clear" w:color="auto" w:fill="auto"/>
            <w:vAlign w:val="center"/>
          </w:tcPr>
          <w:p w14:paraId="3C233E2F" w14:textId="77777777" w:rsidR="004919C4" w:rsidRPr="00481934" w:rsidRDefault="004919C4" w:rsidP="00746B4F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  <w:tc>
          <w:tcPr>
            <w:tcW w:w="6515" w:type="dxa"/>
            <w:gridSpan w:val="4"/>
            <w:shd w:val="clear" w:color="auto" w:fill="auto"/>
            <w:vAlign w:val="center"/>
          </w:tcPr>
          <w:p w14:paraId="22146EE4" w14:textId="79757913" w:rsidR="004919C4" w:rsidRPr="00481934" w:rsidRDefault="008F0B07" w:rsidP="00746B4F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sdt>
              <w:sdtPr>
                <w:rPr>
                  <w:rFonts w:asciiTheme="majorHAnsi" w:eastAsia="Times New Roman" w:hAnsiTheme="majorHAnsi" w:cstheme="majorHAnsi"/>
                  <w:sz w:val="26"/>
                  <w:szCs w:val="26"/>
                </w:rPr>
                <w:id w:val="1997146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5893">
                  <w:rPr>
                    <w:rFonts w:ascii="MS Gothic" w:eastAsia="MS Gothic" w:hAnsi="MS Gothic" w:cstheme="majorHAnsi" w:hint="eastAsia"/>
                    <w:sz w:val="26"/>
                    <w:szCs w:val="26"/>
                  </w:rPr>
                  <w:t>☐</w:t>
                </w:r>
              </w:sdtContent>
            </w:sdt>
            <w:r w:rsidR="004919C4" w:rsidRPr="00481934">
              <w:rPr>
                <w:rFonts w:asciiTheme="majorHAnsi" w:eastAsia="Times New Roman" w:hAnsiTheme="majorHAnsi" w:cstheme="majorHAnsi"/>
                <w:sz w:val="26"/>
                <w:szCs w:val="26"/>
              </w:rPr>
              <w:t xml:space="preserve"> </w:t>
            </w:r>
            <w:r w:rsidR="004919C4" w:rsidRPr="00A92239">
              <w:rPr>
                <w:rFonts w:asciiTheme="majorHAnsi" w:eastAsia="Times New Roman" w:hAnsiTheme="majorHAnsi" w:cstheme="majorHAnsi"/>
                <w:b/>
                <w:bCs/>
                <w:sz w:val="26"/>
                <w:szCs w:val="26"/>
              </w:rPr>
              <w:t>Option 2:</w:t>
            </w:r>
            <w:r w:rsidR="004919C4" w:rsidRPr="00481934">
              <w:rPr>
                <w:rFonts w:asciiTheme="majorHAnsi" w:eastAsia="Times New Roman" w:hAnsiTheme="majorHAnsi" w:cstheme="majorHAnsi"/>
                <w:sz w:val="26"/>
                <w:szCs w:val="26"/>
              </w:rPr>
              <w:t xml:space="preserve"> </w:t>
            </w:r>
            <w:r w:rsidR="00A92239" w:rsidRPr="00A92239">
              <w:rPr>
                <w:rFonts w:asciiTheme="majorHAnsi" w:eastAsia="Times New Roman" w:hAnsiTheme="majorHAnsi" w:cstheme="majorHAnsi"/>
                <w:sz w:val="26"/>
                <w:szCs w:val="26"/>
              </w:rPr>
              <w:t>The activity is JOINTLY proposed and organized by 1 active and 1 dormant/newly formed YP AG (the dormant/newly formed YP AG should be the main applicant)</w:t>
            </w:r>
          </w:p>
        </w:tc>
      </w:tr>
      <w:tr w:rsidR="004919C4" w:rsidRPr="00481934" w14:paraId="3094B246" w14:textId="77777777" w:rsidTr="008C2215">
        <w:trPr>
          <w:trHeight w:val="162"/>
        </w:trPr>
        <w:tc>
          <w:tcPr>
            <w:tcW w:w="4542" w:type="dxa"/>
            <w:gridSpan w:val="2"/>
            <w:vMerge/>
            <w:shd w:val="clear" w:color="auto" w:fill="auto"/>
            <w:vAlign w:val="center"/>
          </w:tcPr>
          <w:p w14:paraId="76020E7B" w14:textId="77777777" w:rsidR="004919C4" w:rsidRPr="00481934" w:rsidRDefault="004919C4" w:rsidP="00746B4F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  <w:tc>
          <w:tcPr>
            <w:tcW w:w="6515" w:type="dxa"/>
            <w:gridSpan w:val="4"/>
            <w:shd w:val="clear" w:color="auto" w:fill="auto"/>
            <w:vAlign w:val="center"/>
          </w:tcPr>
          <w:p w14:paraId="5DD43226" w14:textId="44DEDF5A" w:rsidR="004919C4" w:rsidRPr="00481934" w:rsidRDefault="008F0B07" w:rsidP="00746B4F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sdt>
              <w:sdtPr>
                <w:rPr>
                  <w:rFonts w:asciiTheme="majorHAnsi" w:eastAsia="Times New Roman" w:hAnsiTheme="majorHAnsi" w:cstheme="majorHAnsi"/>
                  <w:sz w:val="26"/>
                  <w:szCs w:val="26"/>
                </w:rPr>
                <w:id w:val="400025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5893">
                  <w:rPr>
                    <w:rFonts w:ascii="MS Gothic" w:eastAsia="MS Gothic" w:hAnsi="MS Gothic" w:cstheme="majorHAnsi" w:hint="eastAsia"/>
                    <w:sz w:val="26"/>
                    <w:szCs w:val="26"/>
                  </w:rPr>
                  <w:t>☐</w:t>
                </w:r>
              </w:sdtContent>
            </w:sdt>
            <w:r w:rsidR="004919C4" w:rsidRPr="00A92239">
              <w:rPr>
                <w:rFonts w:asciiTheme="majorHAnsi" w:eastAsia="Times New Roman" w:hAnsiTheme="majorHAnsi" w:cstheme="majorHAnsi"/>
                <w:b/>
                <w:bCs/>
                <w:sz w:val="26"/>
                <w:szCs w:val="26"/>
              </w:rPr>
              <w:t xml:space="preserve"> Option 3:</w:t>
            </w:r>
            <w:r w:rsidR="004919C4" w:rsidRPr="00481934">
              <w:rPr>
                <w:rFonts w:asciiTheme="majorHAnsi" w:eastAsia="Times New Roman" w:hAnsiTheme="majorHAnsi" w:cstheme="majorHAnsi"/>
                <w:sz w:val="26"/>
                <w:szCs w:val="26"/>
              </w:rPr>
              <w:t xml:space="preserve"> </w:t>
            </w:r>
            <w:r w:rsidR="00A92239" w:rsidRPr="00A92239">
              <w:rPr>
                <w:rFonts w:asciiTheme="majorHAnsi" w:eastAsia="Times New Roman" w:hAnsiTheme="majorHAnsi" w:cstheme="majorHAnsi"/>
                <w:sz w:val="26"/>
                <w:szCs w:val="26"/>
              </w:rPr>
              <w:t>The activity is proposed by an IEEE council, and JOINTLY organized by multiple AGs within this council. In this case, at least 2 AGs should participate, including at least 1 newly formed/dormant AG.</w:t>
            </w:r>
          </w:p>
        </w:tc>
      </w:tr>
      <w:tr w:rsidR="006A38D0" w:rsidRPr="00481934" w14:paraId="0AC364D6" w14:textId="77777777" w:rsidTr="008C2215">
        <w:trPr>
          <w:trHeight w:val="162"/>
        </w:trPr>
        <w:tc>
          <w:tcPr>
            <w:tcW w:w="4542" w:type="dxa"/>
            <w:gridSpan w:val="2"/>
            <w:shd w:val="clear" w:color="auto" w:fill="auto"/>
            <w:vAlign w:val="center"/>
          </w:tcPr>
          <w:p w14:paraId="3A869058" w14:textId="6CEB3BE3" w:rsidR="006A38D0" w:rsidRPr="00481934" w:rsidRDefault="006A38D0" w:rsidP="00746B4F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r w:rsidRPr="00481934">
              <w:rPr>
                <w:rFonts w:asciiTheme="majorHAnsi" w:eastAsia="Times New Roman" w:hAnsiTheme="majorHAnsi" w:cstheme="majorHAnsi"/>
                <w:sz w:val="26"/>
                <w:szCs w:val="26"/>
              </w:rPr>
              <w:t>P</w:t>
            </w:r>
            <w:r w:rsidRPr="00481934">
              <w:rPr>
                <w:rFonts w:asciiTheme="majorHAnsi" w:eastAsia="Times New Roman" w:hAnsiTheme="majorHAnsi" w:cstheme="majorHAnsi" w:hint="eastAsia"/>
                <w:sz w:val="26"/>
                <w:szCs w:val="26"/>
              </w:rPr>
              <w:t>roject</w:t>
            </w:r>
            <w:r w:rsidRPr="00481934">
              <w:rPr>
                <w:rFonts w:asciiTheme="majorHAnsi" w:eastAsia="Times New Roman" w:hAnsiTheme="majorHAnsi" w:cstheme="majorHAnsi"/>
                <w:sz w:val="26"/>
                <w:szCs w:val="26"/>
              </w:rPr>
              <w:t xml:space="preserve"> Title(s)</w:t>
            </w:r>
          </w:p>
        </w:tc>
        <w:tc>
          <w:tcPr>
            <w:tcW w:w="6515" w:type="dxa"/>
            <w:gridSpan w:val="4"/>
            <w:shd w:val="clear" w:color="auto" w:fill="auto"/>
            <w:vAlign w:val="center"/>
          </w:tcPr>
          <w:p w14:paraId="575C4B58" w14:textId="77777777" w:rsidR="006A38D0" w:rsidRPr="00481934" w:rsidRDefault="006A38D0" w:rsidP="00746B4F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A92239" w:rsidRPr="00481934" w14:paraId="299731A6" w14:textId="77777777" w:rsidTr="008C2215">
        <w:trPr>
          <w:trHeight w:val="162"/>
        </w:trPr>
        <w:tc>
          <w:tcPr>
            <w:tcW w:w="4542" w:type="dxa"/>
            <w:gridSpan w:val="2"/>
            <w:shd w:val="clear" w:color="auto" w:fill="auto"/>
            <w:vAlign w:val="center"/>
          </w:tcPr>
          <w:p w14:paraId="58904D50" w14:textId="5A9C650B" w:rsidR="00A92239" w:rsidRPr="00481934" w:rsidRDefault="00A92239" w:rsidP="00746B4F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r>
              <w:rPr>
                <w:rFonts w:asciiTheme="majorHAnsi" w:eastAsia="Times New Roman" w:hAnsiTheme="majorHAnsi" w:cstheme="majorHAnsi"/>
                <w:sz w:val="26"/>
                <w:szCs w:val="26"/>
              </w:rPr>
              <w:t xml:space="preserve">Main Organizational Unit Name </w:t>
            </w:r>
          </w:p>
        </w:tc>
        <w:tc>
          <w:tcPr>
            <w:tcW w:w="6515" w:type="dxa"/>
            <w:gridSpan w:val="4"/>
            <w:shd w:val="clear" w:color="auto" w:fill="auto"/>
            <w:vAlign w:val="center"/>
          </w:tcPr>
          <w:p w14:paraId="32F2D9B8" w14:textId="77777777" w:rsidR="00A92239" w:rsidRPr="00481934" w:rsidRDefault="00A92239" w:rsidP="00746B4F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6A38D0" w:rsidRPr="00481934" w14:paraId="5DCABDC4" w14:textId="77777777" w:rsidTr="008C2215">
        <w:trPr>
          <w:trHeight w:val="131"/>
        </w:trPr>
        <w:tc>
          <w:tcPr>
            <w:tcW w:w="4542" w:type="dxa"/>
            <w:gridSpan w:val="2"/>
            <w:vMerge w:val="restart"/>
            <w:shd w:val="clear" w:color="auto" w:fill="auto"/>
            <w:vAlign w:val="center"/>
          </w:tcPr>
          <w:p w14:paraId="3E4D88B5" w14:textId="58B4DA85" w:rsidR="006A38D0" w:rsidRPr="00481934" w:rsidRDefault="00A92239" w:rsidP="00746B4F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r>
              <w:rPr>
                <w:rFonts w:asciiTheme="majorHAnsi" w:eastAsia="Times New Roman" w:hAnsiTheme="majorHAnsi" w:cstheme="majorHAnsi"/>
                <w:sz w:val="26"/>
                <w:szCs w:val="26"/>
              </w:rPr>
              <w:t>Collaborating</w:t>
            </w:r>
            <w:r w:rsidR="006A38D0" w:rsidRPr="00481934">
              <w:rPr>
                <w:rFonts w:asciiTheme="majorHAnsi" w:eastAsia="Times New Roman" w:hAnsiTheme="majorHAnsi" w:cstheme="majorHAnsi"/>
                <w:sz w:val="26"/>
                <w:szCs w:val="26"/>
              </w:rPr>
              <w:t xml:space="preserve"> AGs</w:t>
            </w:r>
          </w:p>
          <w:p w14:paraId="00C0E26D" w14:textId="64428C0D" w:rsidR="006A38D0" w:rsidRPr="00481934" w:rsidRDefault="006A38D0" w:rsidP="00746B4F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r w:rsidRPr="00481934">
              <w:rPr>
                <w:rFonts w:asciiTheme="majorHAnsi" w:eastAsia="Times New Roman" w:hAnsiTheme="majorHAnsi" w:cstheme="majorHAnsi" w:hint="eastAsia"/>
                <w:sz w:val="26"/>
                <w:szCs w:val="26"/>
              </w:rPr>
              <w:t>(</w:t>
            </w:r>
            <w:r w:rsidRPr="00481934">
              <w:rPr>
                <w:rFonts w:asciiTheme="majorHAnsi" w:eastAsia="Times New Roman" w:hAnsiTheme="majorHAnsi" w:cstheme="majorHAnsi"/>
                <w:sz w:val="26"/>
                <w:szCs w:val="26"/>
              </w:rPr>
              <w:t>Multiple AGs can be filled for Option 2 and 3)</w:t>
            </w:r>
          </w:p>
        </w:tc>
        <w:tc>
          <w:tcPr>
            <w:tcW w:w="6515" w:type="dxa"/>
            <w:gridSpan w:val="4"/>
            <w:shd w:val="clear" w:color="auto" w:fill="auto"/>
            <w:vAlign w:val="center"/>
          </w:tcPr>
          <w:p w14:paraId="02BB12BE" w14:textId="2828782A" w:rsidR="006A38D0" w:rsidRPr="009436B0" w:rsidRDefault="006A38D0" w:rsidP="00746B4F">
            <w:pPr>
              <w:rPr>
                <w:rFonts w:asciiTheme="majorHAnsi" w:hAnsiTheme="majorHAnsi" w:cstheme="majorHAnsi"/>
                <w:sz w:val="26"/>
                <w:szCs w:val="26"/>
                <w:lang w:eastAsia="zh-CN"/>
              </w:rPr>
            </w:pPr>
          </w:p>
        </w:tc>
      </w:tr>
      <w:tr w:rsidR="009436B0" w:rsidRPr="00481934" w14:paraId="23CEF5C2" w14:textId="77777777" w:rsidTr="008C2215">
        <w:trPr>
          <w:trHeight w:val="131"/>
        </w:trPr>
        <w:tc>
          <w:tcPr>
            <w:tcW w:w="4542" w:type="dxa"/>
            <w:gridSpan w:val="2"/>
            <w:vMerge/>
            <w:shd w:val="clear" w:color="auto" w:fill="auto"/>
            <w:vAlign w:val="center"/>
          </w:tcPr>
          <w:p w14:paraId="12481E52" w14:textId="77777777" w:rsidR="009436B0" w:rsidRPr="00481934" w:rsidRDefault="009436B0" w:rsidP="00746B4F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  <w:tc>
          <w:tcPr>
            <w:tcW w:w="6515" w:type="dxa"/>
            <w:gridSpan w:val="4"/>
            <w:shd w:val="clear" w:color="auto" w:fill="auto"/>
            <w:vAlign w:val="center"/>
          </w:tcPr>
          <w:p w14:paraId="73BFE55C" w14:textId="3396B874" w:rsidR="009436B0" w:rsidRPr="00481934" w:rsidRDefault="009436B0" w:rsidP="00746B4F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9436B0" w:rsidRPr="00481934" w14:paraId="505F606C" w14:textId="77777777" w:rsidTr="008C2215">
        <w:trPr>
          <w:trHeight w:val="131"/>
        </w:trPr>
        <w:tc>
          <w:tcPr>
            <w:tcW w:w="4542" w:type="dxa"/>
            <w:gridSpan w:val="2"/>
            <w:vMerge/>
            <w:shd w:val="clear" w:color="auto" w:fill="auto"/>
            <w:vAlign w:val="center"/>
          </w:tcPr>
          <w:p w14:paraId="50E8A59F" w14:textId="77777777" w:rsidR="009436B0" w:rsidRPr="00481934" w:rsidRDefault="009436B0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  <w:tc>
          <w:tcPr>
            <w:tcW w:w="6515" w:type="dxa"/>
            <w:gridSpan w:val="4"/>
            <w:shd w:val="clear" w:color="auto" w:fill="auto"/>
            <w:vAlign w:val="center"/>
          </w:tcPr>
          <w:p w14:paraId="0826B7A1" w14:textId="382F01C6" w:rsidR="009436B0" w:rsidRPr="00481934" w:rsidRDefault="009436B0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9436B0" w:rsidRPr="00481934" w14:paraId="1D453243" w14:textId="77777777" w:rsidTr="008C2215">
        <w:trPr>
          <w:trHeight w:val="131"/>
        </w:trPr>
        <w:tc>
          <w:tcPr>
            <w:tcW w:w="4542" w:type="dxa"/>
            <w:gridSpan w:val="2"/>
            <w:vMerge w:val="restart"/>
            <w:shd w:val="clear" w:color="auto" w:fill="auto"/>
            <w:vAlign w:val="center"/>
          </w:tcPr>
          <w:p w14:paraId="2499A265" w14:textId="28EE0610" w:rsidR="009436B0" w:rsidRPr="00481934" w:rsidRDefault="009436B0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r w:rsidRPr="00481934">
              <w:rPr>
                <w:rFonts w:asciiTheme="majorHAnsi" w:eastAsia="Times New Roman" w:hAnsiTheme="majorHAnsi" w:cstheme="majorHAnsi"/>
                <w:sz w:val="26"/>
                <w:szCs w:val="26"/>
              </w:rPr>
              <w:t>Mode of Activities</w:t>
            </w:r>
          </w:p>
        </w:tc>
        <w:tc>
          <w:tcPr>
            <w:tcW w:w="6515" w:type="dxa"/>
            <w:gridSpan w:val="4"/>
            <w:shd w:val="clear" w:color="auto" w:fill="auto"/>
            <w:vAlign w:val="center"/>
          </w:tcPr>
          <w:p w14:paraId="34F7B0C4" w14:textId="1C85E753" w:rsidR="009436B0" w:rsidRPr="00481934" w:rsidRDefault="008F0B07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sdt>
              <w:sdtPr>
                <w:rPr>
                  <w:rFonts w:asciiTheme="majorHAnsi" w:eastAsia="Times New Roman" w:hAnsiTheme="majorHAnsi" w:cstheme="majorHAnsi"/>
                  <w:sz w:val="26"/>
                  <w:szCs w:val="26"/>
                </w:rPr>
                <w:id w:val="-262382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5893">
                  <w:rPr>
                    <w:rFonts w:ascii="MS Gothic" w:eastAsia="MS Gothic" w:hAnsi="MS Gothic" w:cstheme="majorHAnsi" w:hint="eastAsia"/>
                    <w:sz w:val="26"/>
                    <w:szCs w:val="26"/>
                  </w:rPr>
                  <w:t>☐</w:t>
                </w:r>
              </w:sdtContent>
            </w:sdt>
            <w:r w:rsidR="009436B0" w:rsidRPr="00481934">
              <w:rPr>
                <w:rFonts w:asciiTheme="majorHAnsi" w:eastAsia="Times New Roman" w:hAnsiTheme="majorHAnsi" w:cstheme="majorHAnsi"/>
                <w:sz w:val="26"/>
                <w:szCs w:val="26"/>
              </w:rPr>
              <w:t xml:space="preserve"> Face-to-Face</w:t>
            </w:r>
          </w:p>
        </w:tc>
      </w:tr>
      <w:tr w:rsidR="009436B0" w:rsidRPr="00481934" w14:paraId="3D95A5FA" w14:textId="77777777" w:rsidTr="008C2215">
        <w:trPr>
          <w:trHeight w:val="131"/>
        </w:trPr>
        <w:tc>
          <w:tcPr>
            <w:tcW w:w="4542" w:type="dxa"/>
            <w:gridSpan w:val="2"/>
            <w:vMerge/>
            <w:shd w:val="clear" w:color="auto" w:fill="auto"/>
            <w:vAlign w:val="center"/>
          </w:tcPr>
          <w:p w14:paraId="5E5329C2" w14:textId="77777777" w:rsidR="009436B0" w:rsidRPr="00481934" w:rsidRDefault="009436B0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  <w:tc>
          <w:tcPr>
            <w:tcW w:w="6515" w:type="dxa"/>
            <w:gridSpan w:val="4"/>
            <w:shd w:val="clear" w:color="auto" w:fill="auto"/>
            <w:vAlign w:val="center"/>
          </w:tcPr>
          <w:p w14:paraId="3775CF12" w14:textId="6C9FF855" w:rsidR="009436B0" w:rsidRPr="00481934" w:rsidRDefault="008F0B07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sdt>
              <w:sdtPr>
                <w:rPr>
                  <w:rFonts w:asciiTheme="majorHAnsi" w:eastAsia="Times New Roman" w:hAnsiTheme="majorHAnsi" w:cstheme="majorHAnsi"/>
                  <w:sz w:val="26"/>
                  <w:szCs w:val="26"/>
                </w:rPr>
                <w:id w:val="-253518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5893">
                  <w:rPr>
                    <w:rFonts w:ascii="MS Gothic" w:eastAsia="MS Gothic" w:hAnsi="MS Gothic" w:cstheme="majorHAnsi" w:hint="eastAsia"/>
                    <w:sz w:val="26"/>
                    <w:szCs w:val="26"/>
                  </w:rPr>
                  <w:t>☐</w:t>
                </w:r>
              </w:sdtContent>
            </w:sdt>
            <w:r w:rsidR="009436B0" w:rsidRPr="00481934">
              <w:rPr>
                <w:rFonts w:asciiTheme="majorHAnsi" w:eastAsia="Times New Roman" w:hAnsiTheme="majorHAnsi" w:cstheme="majorHAnsi"/>
                <w:sz w:val="26"/>
                <w:szCs w:val="26"/>
              </w:rPr>
              <w:t xml:space="preserve"> Hybrid </w:t>
            </w:r>
          </w:p>
        </w:tc>
      </w:tr>
      <w:tr w:rsidR="009436B0" w:rsidRPr="00481934" w14:paraId="72828BC1" w14:textId="77777777" w:rsidTr="008C2215">
        <w:trPr>
          <w:trHeight w:val="131"/>
        </w:trPr>
        <w:tc>
          <w:tcPr>
            <w:tcW w:w="4542" w:type="dxa"/>
            <w:gridSpan w:val="2"/>
            <w:vMerge/>
            <w:shd w:val="clear" w:color="auto" w:fill="auto"/>
            <w:vAlign w:val="center"/>
          </w:tcPr>
          <w:p w14:paraId="310D49C1" w14:textId="77777777" w:rsidR="009436B0" w:rsidRPr="00481934" w:rsidRDefault="009436B0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  <w:tc>
          <w:tcPr>
            <w:tcW w:w="6515" w:type="dxa"/>
            <w:gridSpan w:val="4"/>
            <w:shd w:val="clear" w:color="auto" w:fill="auto"/>
            <w:vAlign w:val="center"/>
          </w:tcPr>
          <w:p w14:paraId="65D33419" w14:textId="4F7F324C" w:rsidR="009436B0" w:rsidRPr="00481934" w:rsidRDefault="008F0B07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sdt>
              <w:sdtPr>
                <w:rPr>
                  <w:rFonts w:asciiTheme="majorHAnsi" w:eastAsia="Times New Roman" w:hAnsiTheme="majorHAnsi" w:cstheme="majorHAnsi"/>
                  <w:sz w:val="26"/>
                  <w:szCs w:val="26"/>
                </w:rPr>
                <w:id w:val="1495914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5893">
                  <w:rPr>
                    <w:rFonts w:ascii="MS Gothic" w:eastAsia="MS Gothic" w:hAnsi="MS Gothic" w:cstheme="majorHAnsi" w:hint="eastAsia"/>
                    <w:sz w:val="26"/>
                    <w:szCs w:val="26"/>
                  </w:rPr>
                  <w:t>☐</w:t>
                </w:r>
              </w:sdtContent>
            </w:sdt>
            <w:r w:rsidR="009436B0" w:rsidRPr="00481934">
              <w:rPr>
                <w:rFonts w:asciiTheme="majorHAnsi" w:eastAsia="Times New Roman" w:hAnsiTheme="majorHAnsi" w:cstheme="majorHAnsi"/>
                <w:sz w:val="26"/>
                <w:szCs w:val="26"/>
              </w:rPr>
              <w:t xml:space="preserve"> Virtual</w:t>
            </w:r>
          </w:p>
        </w:tc>
      </w:tr>
      <w:tr w:rsidR="009436B0" w:rsidRPr="00481934" w14:paraId="326CCF15" w14:textId="77777777" w:rsidTr="008E747D">
        <w:trPr>
          <w:trHeight w:val="393"/>
        </w:trPr>
        <w:tc>
          <w:tcPr>
            <w:tcW w:w="11057" w:type="dxa"/>
            <w:gridSpan w:val="6"/>
            <w:shd w:val="clear" w:color="auto" w:fill="FFF2CC" w:themeFill="accent4" w:themeFillTint="33"/>
            <w:vAlign w:val="center"/>
          </w:tcPr>
          <w:p w14:paraId="64E4A3CD" w14:textId="4214B25E" w:rsidR="009436B0" w:rsidRPr="00481934" w:rsidRDefault="009436B0" w:rsidP="009436B0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  <w:r w:rsidRPr="00481934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Project Leader Details</w:t>
            </w:r>
            <w:r w:rsidR="000D5893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*</w:t>
            </w:r>
          </w:p>
        </w:tc>
      </w:tr>
      <w:tr w:rsidR="009436B0" w:rsidRPr="00481934" w14:paraId="5B14F206" w14:textId="77777777" w:rsidTr="008F050D">
        <w:trPr>
          <w:trHeight w:val="325"/>
        </w:trPr>
        <w:tc>
          <w:tcPr>
            <w:tcW w:w="4631" w:type="dxa"/>
            <w:gridSpan w:val="3"/>
            <w:vAlign w:val="center"/>
          </w:tcPr>
          <w:p w14:paraId="4A50B718" w14:textId="4E6B4C28" w:rsidR="009436B0" w:rsidRPr="00481934" w:rsidRDefault="009436B0" w:rsidP="009436B0">
            <w:pPr>
              <w:rPr>
                <w:rFonts w:asciiTheme="majorHAnsi" w:eastAsia="Times New Roman" w:hAnsiTheme="majorHAnsi" w:cstheme="majorHAnsi"/>
                <w:b/>
                <w:sz w:val="26"/>
                <w:szCs w:val="26"/>
                <w:u w:val="single"/>
              </w:rPr>
            </w:pPr>
            <w:r w:rsidRPr="00481934">
              <w:rPr>
                <w:rFonts w:asciiTheme="majorHAnsi" w:eastAsia="Times New Roman" w:hAnsiTheme="majorHAnsi" w:cstheme="majorHAnsi"/>
                <w:sz w:val="26"/>
                <w:szCs w:val="26"/>
              </w:rPr>
              <w:t>Project Leader Full Name</w:t>
            </w:r>
          </w:p>
        </w:tc>
        <w:tc>
          <w:tcPr>
            <w:tcW w:w="6426" w:type="dxa"/>
            <w:gridSpan w:val="3"/>
            <w:vAlign w:val="center"/>
          </w:tcPr>
          <w:p w14:paraId="158CF162" w14:textId="77777777" w:rsidR="009436B0" w:rsidRPr="00481934" w:rsidRDefault="009436B0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9436B0" w:rsidRPr="00481934" w14:paraId="1F61B144" w14:textId="77777777" w:rsidTr="008F050D">
        <w:trPr>
          <w:trHeight w:val="325"/>
        </w:trPr>
        <w:tc>
          <w:tcPr>
            <w:tcW w:w="4631" w:type="dxa"/>
            <w:gridSpan w:val="3"/>
            <w:vAlign w:val="center"/>
          </w:tcPr>
          <w:p w14:paraId="4D95BD93" w14:textId="05558B27" w:rsidR="009436B0" w:rsidRPr="00481934" w:rsidRDefault="009436B0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r w:rsidRPr="00481934">
              <w:rPr>
                <w:rFonts w:asciiTheme="majorHAnsi" w:eastAsia="Times New Roman" w:hAnsiTheme="majorHAnsi" w:cstheme="majorHAnsi"/>
                <w:sz w:val="26"/>
                <w:szCs w:val="26"/>
              </w:rPr>
              <w:t>Email</w:t>
            </w:r>
          </w:p>
        </w:tc>
        <w:tc>
          <w:tcPr>
            <w:tcW w:w="6426" w:type="dxa"/>
            <w:gridSpan w:val="3"/>
            <w:vAlign w:val="center"/>
          </w:tcPr>
          <w:p w14:paraId="049691BD" w14:textId="77777777" w:rsidR="009436B0" w:rsidRPr="00481934" w:rsidRDefault="009436B0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9436B0" w:rsidRPr="00481934" w14:paraId="3E6E3E38" w14:textId="77777777" w:rsidTr="008F050D">
        <w:trPr>
          <w:trHeight w:val="308"/>
        </w:trPr>
        <w:tc>
          <w:tcPr>
            <w:tcW w:w="4631" w:type="dxa"/>
            <w:gridSpan w:val="3"/>
            <w:vAlign w:val="center"/>
          </w:tcPr>
          <w:p w14:paraId="01DA3AA0" w14:textId="3DC80ADE" w:rsidR="009436B0" w:rsidRPr="00481934" w:rsidRDefault="009436B0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r w:rsidRPr="00481934">
              <w:rPr>
                <w:rFonts w:asciiTheme="majorHAnsi" w:eastAsia="Times New Roman" w:hAnsiTheme="majorHAnsi" w:cstheme="majorHAnsi"/>
                <w:sz w:val="26"/>
                <w:szCs w:val="26"/>
              </w:rPr>
              <w:t>Contact Number</w:t>
            </w:r>
          </w:p>
        </w:tc>
        <w:tc>
          <w:tcPr>
            <w:tcW w:w="6426" w:type="dxa"/>
            <w:gridSpan w:val="3"/>
            <w:vAlign w:val="center"/>
          </w:tcPr>
          <w:p w14:paraId="2C07B317" w14:textId="77777777" w:rsidR="009436B0" w:rsidRPr="00481934" w:rsidRDefault="009436B0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9436B0" w:rsidRPr="00481934" w14:paraId="4C832F3C" w14:textId="77777777" w:rsidTr="008F050D">
        <w:trPr>
          <w:trHeight w:val="325"/>
        </w:trPr>
        <w:tc>
          <w:tcPr>
            <w:tcW w:w="4631" w:type="dxa"/>
            <w:gridSpan w:val="3"/>
            <w:vAlign w:val="center"/>
          </w:tcPr>
          <w:p w14:paraId="2655B20D" w14:textId="3E55CD3A" w:rsidR="009436B0" w:rsidRPr="00481934" w:rsidRDefault="009436B0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r w:rsidRPr="00481934">
              <w:rPr>
                <w:rFonts w:asciiTheme="majorHAnsi" w:eastAsia="Times New Roman" w:hAnsiTheme="majorHAnsi" w:cstheme="majorHAnsi"/>
                <w:sz w:val="26"/>
                <w:szCs w:val="26"/>
              </w:rPr>
              <w:t>Affiliation</w:t>
            </w:r>
          </w:p>
        </w:tc>
        <w:tc>
          <w:tcPr>
            <w:tcW w:w="6426" w:type="dxa"/>
            <w:gridSpan w:val="3"/>
            <w:vAlign w:val="center"/>
          </w:tcPr>
          <w:p w14:paraId="409C700B" w14:textId="77777777" w:rsidR="009436B0" w:rsidRPr="00481934" w:rsidRDefault="009436B0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9436B0" w:rsidRPr="00481934" w14:paraId="2D1BD929" w14:textId="77777777" w:rsidTr="00A333EA">
        <w:trPr>
          <w:trHeight w:val="308"/>
        </w:trPr>
        <w:tc>
          <w:tcPr>
            <w:tcW w:w="4631" w:type="dxa"/>
            <w:gridSpan w:val="3"/>
            <w:vAlign w:val="center"/>
          </w:tcPr>
          <w:p w14:paraId="5FB7F772" w14:textId="7CAEF718" w:rsidR="009436B0" w:rsidRPr="00481934" w:rsidRDefault="009436B0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r w:rsidRPr="00481934">
              <w:rPr>
                <w:rFonts w:asciiTheme="majorHAnsi" w:eastAsia="Times New Roman" w:hAnsiTheme="majorHAnsi" w:cstheme="majorHAnsi"/>
                <w:sz w:val="26"/>
                <w:szCs w:val="26"/>
              </w:rPr>
              <w:t>IEEE Membership Number</w:t>
            </w:r>
          </w:p>
        </w:tc>
        <w:tc>
          <w:tcPr>
            <w:tcW w:w="6426" w:type="dxa"/>
            <w:gridSpan w:val="3"/>
            <w:tcBorders>
              <w:bottom w:val="single" w:sz="4" w:space="0" w:color="auto"/>
            </w:tcBorders>
            <w:vAlign w:val="center"/>
          </w:tcPr>
          <w:p w14:paraId="2F9CCAC6" w14:textId="77777777" w:rsidR="009436B0" w:rsidRPr="00481934" w:rsidRDefault="009436B0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9436B0" w:rsidRPr="00481934" w14:paraId="450892E9" w14:textId="77777777" w:rsidTr="00A333EA">
        <w:trPr>
          <w:trHeight w:val="323"/>
        </w:trPr>
        <w:tc>
          <w:tcPr>
            <w:tcW w:w="4631" w:type="dxa"/>
            <w:gridSpan w:val="3"/>
            <w:vAlign w:val="center"/>
          </w:tcPr>
          <w:p w14:paraId="2066BB76" w14:textId="5F4A496E" w:rsidR="009436B0" w:rsidRPr="00481934" w:rsidRDefault="009436B0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r w:rsidRPr="00481934">
              <w:rPr>
                <w:rFonts w:asciiTheme="majorHAnsi" w:eastAsia="Times New Roman" w:hAnsiTheme="majorHAnsi" w:cstheme="majorHAnsi"/>
                <w:sz w:val="26"/>
                <w:szCs w:val="26"/>
              </w:rPr>
              <w:t>Membership Grade</w:t>
            </w:r>
          </w:p>
        </w:tc>
        <w:tc>
          <w:tcPr>
            <w:tcW w:w="6426" w:type="dxa"/>
            <w:gridSpan w:val="3"/>
            <w:tcBorders>
              <w:top w:val="single" w:sz="4" w:space="0" w:color="auto"/>
            </w:tcBorders>
            <w:vAlign w:val="center"/>
          </w:tcPr>
          <w:p w14:paraId="20324EDF" w14:textId="77777777" w:rsidR="009436B0" w:rsidRPr="00481934" w:rsidRDefault="009436B0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9436B0" w:rsidRPr="00481934" w14:paraId="64675C70" w14:textId="77777777" w:rsidTr="008F050D">
        <w:trPr>
          <w:trHeight w:val="323"/>
        </w:trPr>
        <w:tc>
          <w:tcPr>
            <w:tcW w:w="4631" w:type="dxa"/>
            <w:gridSpan w:val="3"/>
            <w:vAlign w:val="center"/>
          </w:tcPr>
          <w:p w14:paraId="74F8BC93" w14:textId="3FEFE896" w:rsidR="009436B0" w:rsidRPr="00481934" w:rsidRDefault="009436B0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r w:rsidRPr="00481934">
              <w:rPr>
                <w:rFonts w:asciiTheme="majorHAnsi" w:eastAsia="Times New Roman" w:hAnsiTheme="majorHAnsi" w:cstheme="majorHAnsi"/>
                <w:sz w:val="26"/>
                <w:szCs w:val="26"/>
              </w:rPr>
              <w:t xml:space="preserve">IEEE Volunteer Position(s) </w:t>
            </w:r>
          </w:p>
        </w:tc>
        <w:tc>
          <w:tcPr>
            <w:tcW w:w="6426" w:type="dxa"/>
            <w:gridSpan w:val="3"/>
            <w:vAlign w:val="center"/>
          </w:tcPr>
          <w:p w14:paraId="05673BA2" w14:textId="77777777" w:rsidR="009436B0" w:rsidRPr="00481934" w:rsidRDefault="009436B0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9436B0" w:rsidRPr="00481934" w14:paraId="1F720771" w14:textId="77777777" w:rsidTr="008F050D">
        <w:trPr>
          <w:trHeight w:val="325"/>
        </w:trPr>
        <w:tc>
          <w:tcPr>
            <w:tcW w:w="4631" w:type="dxa"/>
            <w:gridSpan w:val="3"/>
            <w:vAlign w:val="center"/>
          </w:tcPr>
          <w:p w14:paraId="6C52236E" w14:textId="71BAA459" w:rsidR="009436B0" w:rsidRPr="00481934" w:rsidRDefault="009436B0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r w:rsidRPr="00481934">
              <w:rPr>
                <w:rFonts w:asciiTheme="majorHAnsi" w:eastAsia="Times New Roman" w:hAnsiTheme="majorHAnsi" w:cstheme="majorHAnsi"/>
                <w:sz w:val="26"/>
                <w:szCs w:val="26"/>
              </w:rPr>
              <w:t>IEEE Section</w:t>
            </w:r>
          </w:p>
        </w:tc>
        <w:tc>
          <w:tcPr>
            <w:tcW w:w="6426" w:type="dxa"/>
            <w:gridSpan w:val="3"/>
            <w:vAlign w:val="center"/>
          </w:tcPr>
          <w:p w14:paraId="26261EA3" w14:textId="77777777" w:rsidR="009436B0" w:rsidRPr="00481934" w:rsidRDefault="009436B0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9436B0" w:rsidRPr="00481934" w14:paraId="01994F9D" w14:textId="77777777" w:rsidTr="008F050D">
        <w:trPr>
          <w:trHeight w:val="325"/>
        </w:trPr>
        <w:tc>
          <w:tcPr>
            <w:tcW w:w="4631" w:type="dxa"/>
            <w:gridSpan w:val="3"/>
            <w:vAlign w:val="center"/>
          </w:tcPr>
          <w:p w14:paraId="688E432E" w14:textId="203FCCB7" w:rsidR="009436B0" w:rsidRPr="00481934" w:rsidRDefault="009436B0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  <w:r w:rsidRPr="00481934">
              <w:rPr>
                <w:rFonts w:asciiTheme="majorHAnsi" w:eastAsia="Times New Roman" w:hAnsiTheme="majorHAnsi" w:cstheme="majorHAnsi"/>
                <w:sz w:val="26"/>
                <w:szCs w:val="26"/>
              </w:rPr>
              <w:t>IEEE Council</w:t>
            </w:r>
          </w:p>
        </w:tc>
        <w:tc>
          <w:tcPr>
            <w:tcW w:w="6426" w:type="dxa"/>
            <w:gridSpan w:val="3"/>
            <w:vAlign w:val="center"/>
          </w:tcPr>
          <w:p w14:paraId="34B43D1D" w14:textId="77777777" w:rsidR="009436B0" w:rsidRPr="00481934" w:rsidRDefault="009436B0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9436B0" w:rsidRPr="00481934" w14:paraId="28B16FA9" w14:textId="77777777" w:rsidTr="00481934">
        <w:trPr>
          <w:trHeight w:val="325"/>
        </w:trPr>
        <w:tc>
          <w:tcPr>
            <w:tcW w:w="11057" w:type="dxa"/>
            <w:gridSpan w:val="6"/>
            <w:shd w:val="clear" w:color="auto" w:fill="FFF2CC" w:themeFill="accent4" w:themeFillTint="33"/>
            <w:vAlign w:val="center"/>
          </w:tcPr>
          <w:p w14:paraId="3D1D50CC" w14:textId="18F9D7AF" w:rsidR="00A92239" w:rsidRPr="00A92239" w:rsidRDefault="009436B0" w:rsidP="00A92239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  <w:r w:rsidRPr="00481934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lastRenderedPageBreak/>
              <w:t>Project Co-Leader</w:t>
            </w:r>
            <w:r w:rsidR="00A92239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(s)</w:t>
            </w:r>
            <w:r w:rsidRPr="00481934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 xml:space="preserve"> Details</w:t>
            </w:r>
            <w:r w:rsidR="000D02F4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 xml:space="preserve"> (</w:t>
            </w:r>
            <w:r w:rsidR="00973CF3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 xml:space="preserve">Only </w:t>
            </w:r>
            <w:r w:rsidR="006D49A2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f</w:t>
            </w:r>
            <w:r w:rsidR="00973CF3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or Option 2 and 3</w:t>
            </w:r>
            <w:r w:rsidR="000D02F4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)</w:t>
            </w:r>
            <w:r w:rsidR="00A92239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 xml:space="preserve"> </w:t>
            </w:r>
          </w:p>
        </w:tc>
      </w:tr>
      <w:tr w:rsidR="00A92239" w:rsidRPr="00481934" w14:paraId="4BCA8723" w14:textId="77777777" w:rsidTr="00A92239">
        <w:trPr>
          <w:trHeight w:val="325"/>
        </w:trPr>
        <w:tc>
          <w:tcPr>
            <w:tcW w:w="3685" w:type="dxa"/>
            <w:shd w:val="clear" w:color="auto" w:fill="auto"/>
            <w:vAlign w:val="center"/>
          </w:tcPr>
          <w:p w14:paraId="1D206645" w14:textId="49712F7A" w:rsidR="00A92239" w:rsidRPr="00481934" w:rsidRDefault="00A92239" w:rsidP="00A92239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  <w:r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Full Name</w:t>
            </w:r>
          </w:p>
        </w:tc>
        <w:tc>
          <w:tcPr>
            <w:tcW w:w="3686" w:type="dxa"/>
            <w:gridSpan w:val="3"/>
            <w:shd w:val="clear" w:color="auto" w:fill="auto"/>
            <w:vAlign w:val="center"/>
          </w:tcPr>
          <w:p w14:paraId="7F001D8F" w14:textId="42872BBE" w:rsidR="00A92239" w:rsidRPr="00481934" w:rsidRDefault="00A92239" w:rsidP="00A92239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  <w:r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Section/Organizational Unit</w:t>
            </w:r>
          </w:p>
        </w:tc>
        <w:tc>
          <w:tcPr>
            <w:tcW w:w="3686" w:type="dxa"/>
            <w:gridSpan w:val="2"/>
            <w:shd w:val="clear" w:color="auto" w:fill="auto"/>
            <w:vAlign w:val="center"/>
          </w:tcPr>
          <w:p w14:paraId="3B7327CC" w14:textId="135B530A" w:rsidR="00A92239" w:rsidRPr="00481934" w:rsidRDefault="00A92239" w:rsidP="00A92239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  <w:r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IEEE Membership Number</w:t>
            </w:r>
          </w:p>
        </w:tc>
      </w:tr>
      <w:tr w:rsidR="00A92239" w:rsidRPr="00481934" w14:paraId="6045CA1D" w14:textId="77777777" w:rsidTr="00A92239">
        <w:trPr>
          <w:trHeight w:val="325"/>
        </w:trPr>
        <w:tc>
          <w:tcPr>
            <w:tcW w:w="3685" w:type="dxa"/>
            <w:shd w:val="clear" w:color="auto" w:fill="auto"/>
            <w:vAlign w:val="center"/>
          </w:tcPr>
          <w:p w14:paraId="3FF5A3E6" w14:textId="77777777" w:rsidR="00A92239" w:rsidRDefault="00A92239" w:rsidP="00A92239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  <w:tc>
          <w:tcPr>
            <w:tcW w:w="3686" w:type="dxa"/>
            <w:gridSpan w:val="3"/>
            <w:shd w:val="clear" w:color="auto" w:fill="auto"/>
            <w:vAlign w:val="center"/>
          </w:tcPr>
          <w:p w14:paraId="4D9D8A7E" w14:textId="77777777" w:rsidR="00A92239" w:rsidRDefault="00A92239" w:rsidP="00A92239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  <w:tc>
          <w:tcPr>
            <w:tcW w:w="3686" w:type="dxa"/>
            <w:gridSpan w:val="2"/>
            <w:shd w:val="clear" w:color="auto" w:fill="auto"/>
            <w:vAlign w:val="center"/>
          </w:tcPr>
          <w:p w14:paraId="2FD6D8BE" w14:textId="77777777" w:rsidR="00A92239" w:rsidRDefault="00A92239" w:rsidP="00A92239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</w:tr>
      <w:tr w:rsidR="00A92239" w:rsidRPr="00481934" w14:paraId="34C81AAC" w14:textId="77777777" w:rsidTr="00A92239">
        <w:trPr>
          <w:trHeight w:val="325"/>
        </w:trPr>
        <w:tc>
          <w:tcPr>
            <w:tcW w:w="3685" w:type="dxa"/>
            <w:shd w:val="clear" w:color="auto" w:fill="auto"/>
            <w:vAlign w:val="center"/>
          </w:tcPr>
          <w:p w14:paraId="0DC84E4F" w14:textId="77777777" w:rsidR="00A92239" w:rsidRDefault="00A92239" w:rsidP="00A92239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  <w:tc>
          <w:tcPr>
            <w:tcW w:w="3686" w:type="dxa"/>
            <w:gridSpan w:val="3"/>
            <w:shd w:val="clear" w:color="auto" w:fill="auto"/>
            <w:vAlign w:val="center"/>
          </w:tcPr>
          <w:p w14:paraId="5870DC6D" w14:textId="77777777" w:rsidR="00A92239" w:rsidRDefault="00A92239" w:rsidP="00A92239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  <w:tc>
          <w:tcPr>
            <w:tcW w:w="3686" w:type="dxa"/>
            <w:gridSpan w:val="2"/>
            <w:shd w:val="clear" w:color="auto" w:fill="auto"/>
            <w:vAlign w:val="center"/>
          </w:tcPr>
          <w:p w14:paraId="7CC5367B" w14:textId="77777777" w:rsidR="00A92239" w:rsidRDefault="00A92239" w:rsidP="00A92239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</w:tr>
      <w:tr w:rsidR="00A92239" w:rsidRPr="00481934" w14:paraId="326E01C6" w14:textId="77777777" w:rsidTr="00A92239">
        <w:trPr>
          <w:trHeight w:val="325"/>
        </w:trPr>
        <w:tc>
          <w:tcPr>
            <w:tcW w:w="3685" w:type="dxa"/>
            <w:shd w:val="clear" w:color="auto" w:fill="auto"/>
            <w:vAlign w:val="center"/>
          </w:tcPr>
          <w:p w14:paraId="51A304DC" w14:textId="77777777" w:rsidR="00A92239" w:rsidRDefault="00A92239" w:rsidP="00A92239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  <w:tc>
          <w:tcPr>
            <w:tcW w:w="3686" w:type="dxa"/>
            <w:gridSpan w:val="3"/>
            <w:shd w:val="clear" w:color="auto" w:fill="auto"/>
            <w:vAlign w:val="center"/>
          </w:tcPr>
          <w:p w14:paraId="75FE5917" w14:textId="77777777" w:rsidR="00A92239" w:rsidRDefault="00A92239" w:rsidP="00A92239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  <w:tc>
          <w:tcPr>
            <w:tcW w:w="3686" w:type="dxa"/>
            <w:gridSpan w:val="2"/>
            <w:shd w:val="clear" w:color="auto" w:fill="auto"/>
            <w:vAlign w:val="center"/>
          </w:tcPr>
          <w:p w14:paraId="39ACBA25" w14:textId="77777777" w:rsidR="00A92239" w:rsidRDefault="00A92239" w:rsidP="00A92239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</w:tr>
      <w:tr w:rsidR="00A92239" w:rsidRPr="00481934" w14:paraId="24DCFF4A" w14:textId="77777777" w:rsidTr="00A92239">
        <w:trPr>
          <w:trHeight w:val="325"/>
        </w:trPr>
        <w:tc>
          <w:tcPr>
            <w:tcW w:w="3685" w:type="dxa"/>
            <w:shd w:val="clear" w:color="auto" w:fill="auto"/>
            <w:vAlign w:val="center"/>
          </w:tcPr>
          <w:p w14:paraId="778EF023" w14:textId="77777777" w:rsidR="00A92239" w:rsidRDefault="00A92239" w:rsidP="00A92239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  <w:tc>
          <w:tcPr>
            <w:tcW w:w="3686" w:type="dxa"/>
            <w:gridSpan w:val="3"/>
            <w:shd w:val="clear" w:color="auto" w:fill="auto"/>
            <w:vAlign w:val="center"/>
          </w:tcPr>
          <w:p w14:paraId="419F5990" w14:textId="77777777" w:rsidR="00A92239" w:rsidRDefault="00A92239" w:rsidP="00A92239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  <w:tc>
          <w:tcPr>
            <w:tcW w:w="3686" w:type="dxa"/>
            <w:gridSpan w:val="2"/>
            <w:shd w:val="clear" w:color="auto" w:fill="auto"/>
            <w:vAlign w:val="center"/>
          </w:tcPr>
          <w:p w14:paraId="193BC40E" w14:textId="77777777" w:rsidR="00A92239" w:rsidRDefault="00A92239" w:rsidP="00A92239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</w:tr>
      <w:tr w:rsidR="00A92239" w:rsidRPr="00481934" w14:paraId="6F332D86" w14:textId="77777777" w:rsidTr="00A92239">
        <w:trPr>
          <w:trHeight w:val="325"/>
        </w:trPr>
        <w:tc>
          <w:tcPr>
            <w:tcW w:w="3685" w:type="dxa"/>
            <w:shd w:val="clear" w:color="auto" w:fill="auto"/>
            <w:vAlign w:val="center"/>
          </w:tcPr>
          <w:p w14:paraId="0D4D66FE" w14:textId="77777777" w:rsidR="00A92239" w:rsidRDefault="00A92239" w:rsidP="00A92239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  <w:tc>
          <w:tcPr>
            <w:tcW w:w="3686" w:type="dxa"/>
            <w:gridSpan w:val="3"/>
            <w:shd w:val="clear" w:color="auto" w:fill="auto"/>
            <w:vAlign w:val="center"/>
          </w:tcPr>
          <w:p w14:paraId="6D74C8E8" w14:textId="77777777" w:rsidR="00A92239" w:rsidRDefault="00A92239" w:rsidP="00A92239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  <w:tc>
          <w:tcPr>
            <w:tcW w:w="3686" w:type="dxa"/>
            <w:gridSpan w:val="2"/>
            <w:shd w:val="clear" w:color="auto" w:fill="auto"/>
            <w:vAlign w:val="center"/>
          </w:tcPr>
          <w:p w14:paraId="344C53AF" w14:textId="77777777" w:rsidR="00A92239" w:rsidRDefault="00A92239" w:rsidP="00A92239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</w:tr>
      <w:tr w:rsidR="00A92239" w:rsidRPr="00481934" w14:paraId="07B56F09" w14:textId="77777777" w:rsidTr="00A92239">
        <w:trPr>
          <w:trHeight w:val="325"/>
        </w:trPr>
        <w:tc>
          <w:tcPr>
            <w:tcW w:w="3685" w:type="dxa"/>
            <w:shd w:val="clear" w:color="auto" w:fill="auto"/>
            <w:vAlign w:val="center"/>
          </w:tcPr>
          <w:p w14:paraId="6063C58D" w14:textId="77777777" w:rsidR="00A92239" w:rsidRDefault="00A92239" w:rsidP="00A92239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  <w:tc>
          <w:tcPr>
            <w:tcW w:w="3686" w:type="dxa"/>
            <w:gridSpan w:val="3"/>
            <w:shd w:val="clear" w:color="auto" w:fill="auto"/>
            <w:vAlign w:val="center"/>
          </w:tcPr>
          <w:p w14:paraId="6E9E8DB5" w14:textId="77777777" w:rsidR="00A92239" w:rsidRDefault="00A92239" w:rsidP="00A92239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  <w:tc>
          <w:tcPr>
            <w:tcW w:w="3686" w:type="dxa"/>
            <w:gridSpan w:val="2"/>
            <w:shd w:val="clear" w:color="auto" w:fill="auto"/>
            <w:vAlign w:val="center"/>
          </w:tcPr>
          <w:p w14:paraId="53AF50A3" w14:textId="77777777" w:rsidR="00A92239" w:rsidRDefault="00A92239" w:rsidP="00A92239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</w:tr>
      <w:tr w:rsidR="00A92239" w:rsidRPr="00481934" w14:paraId="0A45CAF3" w14:textId="77777777" w:rsidTr="00A92239">
        <w:trPr>
          <w:trHeight w:val="325"/>
        </w:trPr>
        <w:tc>
          <w:tcPr>
            <w:tcW w:w="3685" w:type="dxa"/>
            <w:shd w:val="clear" w:color="auto" w:fill="auto"/>
            <w:vAlign w:val="center"/>
          </w:tcPr>
          <w:p w14:paraId="63343934" w14:textId="77777777" w:rsidR="00A92239" w:rsidRDefault="00A92239" w:rsidP="00A92239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  <w:tc>
          <w:tcPr>
            <w:tcW w:w="3686" w:type="dxa"/>
            <w:gridSpan w:val="3"/>
            <w:shd w:val="clear" w:color="auto" w:fill="auto"/>
            <w:vAlign w:val="center"/>
          </w:tcPr>
          <w:p w14:paraId="65837706" w14:textId="77777777" w:rsidR="00A92239" w:rsidRDefault="00A92239" w:rsidP="00A92239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  <w:tc>
          <w:tcPr>
            <w:tcW w:w="3686" w:type="dxa"/>
            <w:gridSpan w:val="2"/>
            <w:shd w:val="clear" w:color="auto" w:fill="auto"/>
            <w:vAlign w:val="center"/>
          </w:tcPr>
          <w:p w14:paraId="7F7A1A09" w14:textId="77777777" w:rsidR="00A92239" w:rsidRDefault="00A92239" w:rsidP="00A92239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</w:tr>
      <w:tr w:rsidR="00A92239" w:rsidRPr="00481934" w14:paraId="4B895ABD" w14:textId="77777777" w:rsidTr="00A92239">
        <w:trPr>
          <w:trHeight w:val="325"/>
        </w:trPr>
        <w:tc>
          <w:tcPr>
            <w:tcW w:w="3685" w:type="dxa"/>
            <w:shd w:val="clear" w:color="auto" w:fill="auto"/>
            <w:vAlign w:val="center"/>
          </w:tcPr>
          <w:p w14:paraId="6D6737E6" w14:textId="77777777" w:rsidR="00A92239" w:rsidRDefault="00A92239" w:rsidP="00A92239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  <w:tc>
          <w:tcPr>
            <w:tcW w:w="3686" w:type="dxa"/>
            <w:gridSpan w:val="3"/>
            <w:shd w:val="clear" w:color="auto" w:fill="auto"/>
            <w:vAlign w:val="center"/>
          </w:tcPr>
          <w:p w14:paraId="2BD85BAE" w14:textId="77777777" w:rsidR="00A92239" w:rsidRDefault="00A92239" w:rsidP="00A92239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  <w:tc>
          <w:tcPr>
            <w:tcW w:w="3686" w:type="dxa"/>
            <w:gridSpan w:val="2"/>
            <w:shd w:val="clear" w:color="auto" w:fill="auto"/>
            <w:vAlign w:val="center"/>
          </w:tcPr>
          <w:p w14:paraId="2641F60F" w14:textId="77777777" w:rsidR="00A92239" w:rsidRDefault="00A92239" w:rsidP="00A92239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</w:tr>
      <w:tr w:rsidR="009436B0" w:rsidRPr="00481934" w14:paraId="72E975F0" w14:textId="77777777" w:rsidTr="008E747D">
        <w:trPr>
          <w:trHeight w:val="401"/>
        </w:trPr>
        <w:tc>
          <w:tcPr>
            <w:tcW w:w="11057" w:type="dxa"/>
            <w:gridSpan w:val="6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36ABABC5" w14:textId="0FEC16D5" w:rsidR="009436B0" w:rsidRPr="00481934" w:rsidRDefault="009436B0" w:rsidP="009436B0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  <w:r w:rsidRPr="00481934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 xml:space="preserve">Executive Summary </w:t>
            </w:r>
            <w:r w:rsidR="000D5893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*</w:t>
            </w:r>
          </w:p>
        </w:tc>
      </w:tr>
      <w:tr w:rsidR="009436B0" w:rsidRPr="00481934" w14:paraId="73377801" w14:textId="77777777" w:rsidTr="008F050D">
        <w:trPr>
          <w:trHeight w:val="401"/>
        </w:trPr>
        <w:tc>
          <w:tcPr>
            <w:tcW w:w="11057" w:type="dxa"/>
            <w:gridSpan w:val="6"/>
            <w:tcBorders>
              <w:top w:val="nil"/>
            </w:tcBorders>
            <w:shd w:val="clear" w:color="auto" w:fill="auto"/>
            <w:vAlign w:val="center"/>
          </w:tcPr>
          <w:p w14:paraId="015E5C12" w14:textId="77777777" w:rsidR="009436B0" w:rsidRPr="00481934" w:rsidRDefault="009436B0" w:rsidP="009436B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1BFED6F6" w14:textId="77777777" w:rsidR="009436B0" w:rsidRPr="00481934" w:rsidRDefault="009436B0" w:rsidP="009436B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1A896C98" w14:textId="77777777" w:rsidR="009436B0" w:rsidRPr="00481934" w:rsidRDefault="009436B0" w:rsidP="009436B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2517BE4D" w14:textId="77777777" w:rsidR="009436B0" w:rsidRPr="00481934" w:rsidRDefault="009436B0" w:rsidP="009436B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1AEC5F36" w14:textId="77BB40CD" w:rsidR="009436B0" w:rsidRDefault="009436B0" w:rsidP="009436B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65B1F5D3" w14:textId="77309B81" w:rsidR="009436B0" w:rsidRDefault="009436B0" w:rsidP="009436B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1ECAADBC" w14:textId="6077C12A" w:rsidR="009436B0" w:rsidRDefault="009436B0" w:rsidP="009436B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2F903E9C" w14:textId="4BBEACBB" w:rsidR="009436B0" w:rsidRDefault="009436B0" w:rsidP="009436B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6CF55567" w14:textId="77777777" w:rsidR="009436B0" w:rsidRPr="00481934" w:rsidRDefault="009436B0" w:rsidP="009436B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790D6488" w14:textId="77777777" w:rsidR="009436B0" w:rsidRPr="00481934" w:rsidRDefault="009436B0" w:rsidP="009436B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11D6A9A9" w14:textId="77777777" w:rsidR="009436B0" w:rsidRPr="00481934" w:rsidRDefault="009436B0" w:rsidP="009436B0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</w:tc>
      </w:tr>
      <w:tr w:rsidR="009436B0" w:rsidRPr="00481934" w14:paraId="55EBE440" w14:textId="77777777" w:rsidTr="008E747D">
        <w:trPr>
          <w:trHeight w:val="401"/>
        </w:trPr>
        <w:tc>
          <w:tcPr>
            <w:tcW w:w="11057" w:type="dxa"/>
            <w:gridSpan w:val="6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3203C6BC" w14:textId="6F349177" w:rsidR="009436B0" w:rsidRPr="00481934" w:rsidRDefault="009436B0" w:rsidP="009436B0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  <w:r w:rsidRPr="00481934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 xml:space="preserve">Nature of the proposed activities and its objectives </w:t>
            </w:r>
            <w:r w:rsidR="000D5893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*</w:t>
            </w:r>
          </w:p>
        </w:tc>
      </w:tr>
      <w:tr w:rsidR="009436B0" w:rsidRPr="00481934" w14:paraId="5EE74369" w14:textId="77777777" w:rsidTr="00345684">
        <w:trPr>
          <w:trHeight w:val="401"/>
        </w:trPr>
        <w:tc>
          <w:tcPr>
            <w:tcW w:w="11057" w:type="dxa"/>
            <w:gridSpan w:val="6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55A04FCE" w14:textId="77777777" w:rsidR="009436B0" w:rsidRPr="00481934" w:rsidRDefault="009436B0" w:rsidP="009436B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16ACA738" w14:textId="1ADA3799" w:rsidR="009436B0" w:rsidRDefault="009436B0" w:rsidP="009436B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4093A0B4" w14:textId="7A88F519" w:rsidR="009436B0" w:rsidRDefault="009436B0" w:rsidP="009436B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732FCCDF" w14:textId="0BD36C8B" w:rsidR="009436B0" w:rsidRDefault="009436B0" w:rsidP="009436B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48F7C8C4" w14:textId="64DDF0DA" w:rsidR="009436B0" w:rsidRDefault="009436B0" w:rsidP="009436B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316DB962" w14:textId="596DA470" w:rsidR="009436B0" w:rsidRDefault="009436B0" w:rsidP="009436B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20F9273B" w14:textId="77777777" w:rsidR="009436B0" w:rsidRPr="00481934" w:rsidRDefault="009436B0" w:rsidP="009436B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6308AA6D" w14:textId="77777777" w:rsidR="009436B0" w:rsidRPr="00481934" w:rsidRDefault="009436B0" w:rsidP="009436B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7897CA02" w14:textId="77777777" w:rsidR="009436B0" w:rsidRPr="00481934" w:rsidRDefault="009436B0" w:rsidP="009436B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722DB78B" w14:textId="77777777" w:rsidR="009436B0" w:rsidRPr="00481934" w:rsidRDefault="009436B0" w:rsidP="009436B0">
            <w:pPr>
              <w:jc w:val="center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</w:tc>
      </w:tr>
      <w:tr w:rsidR="009436B0" w:rsidRPr="00481934" w14:paraId="6FBD5137" w14:textId="77777777" w:rsidTr="00345684">
        <w:trPr>
          <w:trHeight w:val="401"/>
        </w:trPr>
        <w:tc>
          <w:tcPr>
            <w:tcW w:w="11057" w:type="dxa"/>
            <w:gridSpan w:val="6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6911ECFB" w14:textId="4EBD62E3" w:rsidR="009436B0" w:rsidRPr="00481934" w:rsidRDefault="009436B0" w:rsidP="009436B0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  <w:u w:val="single"/>
              </w:rPr>
            </w:pPr>
            <w:r w:rsidRPr="00481934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Program</w:t>
            </w:r>
            <w:r w:rsidR="000D5893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*</w:t>
            </w:r>
          </w:p>
        </w:tc>
      </w:tr>
      <w:tr w:rsidR="009436B0" w:rsidRPr="00481934" w14:paraId="0BE6C903" w14:textId="77777777" w:rsidTr="008F050D">
        <w:trPr>
          <w:trHeight w:val="650"/>
        </w:trPr>
        <w:tc>
          <w:tcPr>
            <w:tcW w:w="11057" w:type="dxa"/>
            <w:gridSpan w:val="6"/>
            <w:vAlign w:val="center"/>
          </w:tcPr>
          <w:p w14:paraId="4CE1AABC" w14:textId="1162CF8A" w:rsidR="009436B0" w:rsidRDefault="009436B0" w:rsidP="009436B0">
            <w:pPr>
              <w:jc w:val="both"/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  <w:p w14:paraId="16C09117" w14:textId="748ADC6B" w:rsidR="009436B0" w:rsidRDefault="009436B0" w:rsidP="009436B0">
            <w:pPr>
              <w:jc w:val="both"/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  <w:p w14:paraId="0E36F680" w14:textId="6D9B4944" w:rsidR="009436B0" w:rsidRDefault="009436B0" w:rsidP="009436B0">
            <w:pPr>
              <w:jc w:val="both"/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  <w:p w14:paraId="79569B74" w14:textId="0A96A4C2" w:rsidR="009436B0" w:rsidRDefault="009436B0" w:rsidP="009436B0">
            <w:pPr>
              <w:jc w:val="both"/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  <w:p w14:paraId="503B6471" w14:textId="11892536" w:rsidR="009436B0" w:rsidRDefault="009436B0" w:rsidP="009436B0">
            <w:pPr>
              <w:jc w:val="both"/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  <w:p w14:paraId="55653A25" w14:textId="77777777" w:rsidR="009436B0" w:rsidRPr="00481934" w:rsidRDefault="009436B0" w:rsidP="009436B0">
            <w:pPr>
              <w:jc w:val="both"/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  <w:p w14:paraId="085FBC9A" w14:textId="77777777" w:rsidR="009436B0" w:rsidRPr="00481934" w:rsidRDefault="009436B0" w:rsidP="009436B0">
            <w:pPr>
              <w:jc w:val="both"/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  <w:p w14:paraId="5BD30C4D" w14:textId="77777777" w:rsidR="009436B0" w:rsidRPr="00481934" w:rsidRDefault="009436B0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  <w:p w14:paraId="4A8BD431" w14:textId="77777777" w:rsidR="009436B0" w:rsidRPr="00481934" w:rsidRDefault="009436B0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  <w:p w14:paraId="23804BC0" w14:textId="77777777" w:rsidR="009436B0" w:rsidRPr="00481934" w:rsidRDefault="009436B0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9436B0" w:rsidRPr="00481934" w14:paraId="16E0ABED" w14:textId="77777777" w:rsidTr="008E747D">
        <w:trPr>
          <w:trHeight w:val="575"/>
        </w:trPr>
        <w:tc>
          <w:tcPr>
            <w:tcW w:w="11057" w:type="dxa"/>
            <w:gridSpan w:val="6"/>
            <w:shd w:val="clear" w:color="auto" w:fill="FFF2CC" w:themeFill="accent4" w:themeFillTint="33"/>
            <w:vAlign w:val="center"/>
          </w:tcPr>
          <w:p w14:paraId="2FBA3DC6" w14:textId="52878497" w:rsidR="009436B0" w:rsidRPr="00481934" w:rsidRDefault="009436B0" w:rsidP="009436B0">
            <w:pPr>
              <w:jc w:val="center"/>
              <w:rPr>
                <w:rFonts w:asciiTheme="majorHAnsi" w:eastAsia="Times New Roman" w:hAnsiTheme="majorHAnsi" w:cstheme="majorHAnsi"/>
                <w:b/>
                <w:sz w:val="26"/>
                <w:szCs w:val="26"/>
              </w:rPr>
            </w:pPr>
            <w:r w:rsidRPr="00481934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lastRenderedPageBreak/>
              <w:t>Impact</w:t>
            </w:r>
            <w:r w:rsidR="000D5893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*</w:t>
            </w:r>
            <w:r w:rsidRPr="00481934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br/>
            </w:r>
            <w:r w:rsidRPr="00481934"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  <w:t xml:space="preserve"> </w:t>
            </w:r>
            <w:r w:rsidRPr="00481934">
              <w:rPr>
                <w:rFonts w:asciiTheme="majorHAnsi" w:eastAsia="Times New Roman" w:hAnsiTheme="majorHAnsi" w:cstheme="majorHAnsi"/>
                <w:bCs/>
              </w:rPr>
              <w:t>(A description of how the planned activities can benefit Young Professional members)</w:t>
            </w:r>
          </w:p>
        </w:tc>
      </w:tr>
      <w:tr w:rsidR="009436B0" w:rsidRPr="00481934" w14:paraId="7908A39C" w14:textId="77777777" w:rsidTr="008F050D">
        <w:trPr>
          <w:trHeight w:val="575"/>
        </w:trPr>
        <w:tc>
          <w:tcPr>
            <w:tcW w:w="11057" w:type="dxa"/>
            <w:gridSpan w:val="6"/>
            <w:shd w:val="clear" w:color="auto" w:fill="FFFFFF"/>
            <w:vAlign w:val="center"/>
          </w:tcPr>
          <w:p w14:paraId="44305227" w14:textId="77777777" w:rsidR="009436B0" w:rsidRPr="00481934" w:rsidRDefault="009436B0" w:rsidP="009436B0">
            <w:pPr>
              <w:jc w:val="both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  <w:p w14:paraId="0CCC7EB5" w14:textId="77777777" w:rsidR="009436B0" w:rsidRPr="00481934" w:rsidRDefault="009436B0" w:rsidP="009436B0">
            <w:pPr>
              <w:jc w:val="both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  <w:p w14:paraId="1C25A5BF" w14:textId="277479C1" w:rsidR="009436B0" w:rsidRDefault="009436B0" w:rsidP="009436B0">
            <w:pPr>
              <w:jc w:val="both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  <w:p w14:paraId="3A6FB290" w14:textId="6A2202CB" w:rsidR="009436B0" w:rsidRDefault="009436B0" w:rsidP="009436B0">
            <w:pPr>
              <w:jc w:val="both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  <w:p w14:paraId="35D226B3" w14:textId="77777777" w:rsidR="009436B0" w:rsidRPr="00481934" w:rsidRDefault="009436B0" w:rsidP="009436B0">
            <w:pPr>
              <w:jc w:val="both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  <w:p w14:paraId="6B544881" w14:textId="77777777" w:rsidR="009436B0" w:rsidRPr="00481934" w:rsidRDefault="009436B0" w:rsidP="009436B0">
            <w:pPr>
              <w:jc w:val="both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  <w:p w14:paraId="1B6E7EF1" w14:textId="77777777" w:rsidR="009436B0" w:rsidRPr="00481934" w:rsidRDefault="009436B0" w:rsidP="009436B0">
            <w:pPr>
              <w:jc w:val="both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</w:tr>
      <w:tr w:rsidR="009436B0" w:rsidRPr="00481934" w14:paraId="6481CA26" w14:textId="77777777" w:rsidTr="008E747D">
        <w:trPr>
          <w:trHeight w:val="620"/>
        </w:trPr>
        <w:tc>
          <w:tcPr>
            <w:tcW w:w="11057" w:type="dxa"/>
            <w:gridSpan w:val="6"/>
            <w:shd w:val="clear" w:color="auto" w:fill="FFF2CC" w:themeFill="accent4" w:themeFillTint="33"/>
            <w:vAlign w:val="center"/>
          </w:tcPr>
          <w:p w14:paraId="5B79A37D" w14:textId="33F684CD" w:rsidR="009436B0" w:rsidRPr="00481934" w:rsidRDefault="009436B0" w:rsidP="009436B0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  <w:r w:rsidRPr="00481934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 xml:space="preserve">Metrics to measure its success </w:t>
            </w:r>
            <w:r w:rsidR="000D5893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*</w:t>
            </w:r>
            <w:r w:rsidRPr="00481934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br/>
            </w:r>
            <w:r w:rsidRPr="00481934"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  <w:t>(Number of YP members/participants)</w:t>
            </w:r>
          </w:p>
        </w:tc>
      </w:tr>
      <w:tr w:rsidR="009436B0" w:rsidRPr="00481934" w14:paraId="196EF62C" w14:textId="77777777" w:rsidTr="008F050D">
        <w:trPr>
          <w:trHeight w:val="325"/>
        </w:trPr>
        <w:tc>
          <w:tcPr>
            <w:tcW w:w="11057" w:type="dxa"/>
            <w:gridSpan w:val="6"/>
            <w:vAlign w:val="center"/>
          </w:tcPr>
          <w:p w14:paraId="6235088B" w14:textId="77777777" w:rsidR="009436B0" w:rsidRPr="00481934" w:rsidRDefault="009436B0" w:rsidP="009436B0">
            <w:pPr>
              <w:jc w:val="both"/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  <w:p w14:paraId="27959630" w14:textId="5A236BA8" w:rsidR="009436B0" w:rsidRDefault="009436B0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  <w:p w14:paraId="1BE5E293" w14:textId="77777777" w:rsidR="009436B0" w:rsidRPr="00481934" w:rsidRDefault="009436B0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  <w:p w14:paraId="30AF732D" w14:textId="77777777" w:rsidR="009436B0" w:rsidRPr="00481934" w:rsidRDefault="009436B0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  <w:p w14:paraId="55E2409D" w14:textId="77777777" w:rsidR="009436B0" w:rsidRPr="00481934" w:rsidRDefault="009436B0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  <w:p w14:paraId="63D5BADF" w14:textId="77777777" w:rsidR="009436B0" w:rsidRPr="00481934" w:rsidRDefault="009436B0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9436B0" w:rsidRPr="00481934" w14:paraId="40191656" w14:textId="77777777" w:rsidTr="008E747D">
        <w:trPr>
          <w:trHeight w:val="467"/>
        </w:trPr>
        <w:tc>
          <w:tcPr>
            <w:tcW w:w="11057" w:type="dxa"/>
            <w:gridSpan w:val="6"/>
            <w:shd w:val="clear" w:color="auto" w:fill="FFF2CC" w:themeFill="accent4" w:themeFillTint="33"/>
            <w:vAlign w:val="center"/>
          </w:tcPr>
          <w:p w14:paraId="6DA1835D" w14:textId="13516E30" w:rsidR="009436B0" w:rsidRPr="00481934" w:rsidRDefault="009436B0" w:rsidP="009436B0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  <w:r w:rsidRPr="00481934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Budget</w:t>
            </w:r>
            <w:r w:rsidR="000D5893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*</w:t>
            </w:r>
          </w:p>
          <w:p w14:paraId="50E6C4CF" w14:textId="49561EB6" w:rsidR="009436B0" w:rsidRPr="00481934" w:rsidRDefault="009436B0" w:rsidP="009436B0">
            <w:pPr>
              <w:jc w:val="center"/>
              <w:rPr>
                <w:rFonts w:asciiTheme="majorHAnsi" w:eastAsia="Times New Roman" w:hAnsiTheme="majorHAnsi" w:cstheme="majorHAnsi"/>
                <w:bCs/>
                <w:sz w:val="26"/>
                <w:szCs w:val="26"/>
              </w:rPr>
            </w:pPr>
            <w:r w:rsidRPr="00481934"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  <w:t>Please use a proper table to present all the expected income (including the YP fund) and detailed expenses reflected on the number of expected attendees</w:t>
            </w:r>
          </w:p>
        </w:tc>
      </w:tr>
      <w:tr w:rsidR="009436B0" w:rsidRPr="00481934" w14:paraId="24C1E436" w14:textId="77777777" w:rsidTr="008F050D">
        <w:trPr>
          <w:trHeight w:val="467"/>
        </w:trPr>
        <w:tc>
          <w:tcPr>
            <w:tcW w:w="11057" w:type="dxa"/>
            <w:gridSpan w:val="6"/>
            <w:shd w:val="clear" w:color="auto" w:fill="FFFFFF"/>
            <w:vAlign w:val="center"/>
          </w:tcPr>
          <w:p w14:paraId="1D7AB29E" w14:textId="77777777" w:rsidR="009436B0" w:rsidRPr="00481934" w:rsidRDefault="009436B0" w:rsidP="009436B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072314EB" w14:textId="77777777" w:rsidR="009436B0" w:rsidRPr="00481934" w:rsidRDefault="009436B0" w:rsidP="009436B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055AE41A" w14:textId="5D31F35F" w:rsidR="009436B0" w:rsidRDefault="009436B0" w:rsidP="009436B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605278C6" w14:textId="77777777" w:rsidR="009436B0" w:rsidRPr="00481934" w:rsidRDefault="009436B0" w:rsidP="009436B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0AED6D26" w14:textId="77777777" w:rsidR="009436B0" w:rsidRPr="00481934" w:rsidRDefault="009436B0" w:rsidP="009436B0">
            <w:pPr>
              <w:jc w:val="both"/>
              <w:rPr>
                <w:rFonts w:asciiTheme="majorHAnsi" w:eastAsia="Times New Roman" w:hAnsiTheme="majorHAnsi" w:cstheme="majorHAnsi"/>
                <w:sz w:val="28"/>
                <w:szCs w:val="28"/>
              </w:rPr>
            </w:pPr>
          </w:p>
          <w:p w14:paraId="5A5FB57A" w14:textId="77777777" w:rsidR="009436B0" w:rsidRPr="00481934" w:rsidRDefault="009436B0" w:rsidP="009436B0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</w:tr>
      <w:tr w:rsidR="009436B0" w:rsidRPr="00481934" w14:paraId="5C66163D" w14:textId="77777777" w:rsidTr="0022492A">
        <w:trPr>
          <w:trHeight w:val="467"/>
        </w:trPr>
        <w:tc>
          <w:tcPr>
            <w:tcW w:w="8653" w:type="dxa"/>
            <w:gridSpan w:val="5"/>
            <w:shd w:val="clear" w:color="auto" w:fill="FFF2CC" w:themeFill="accent4" w:themeFillTint="33"/>
            <w:vAlign w:val="center"/>
          </w:tcPr>
          <w:p w14:paraId="3D5CABC2" w14:textId="2D8379B4" w:rsidR="009436B0" w:rsidRPr="00481934" w:rsidRDefault="009436B0" w:rsidP="009436B0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sz w:val="28"/>
                <w:szCs w:val="28"/>
                <w:u w:val="single"/>
              </w:rPr>
            </w:pPr>
            <w:r w:rsidRPr="00481934">
              <w:rPr>
                <w:rFonts w:asciiTheme="majorHAnsi" w:eastAsia="Times New Roman" w:hAnsiTheme="majorHAnsi" w:cstheme="majorHAnsi"/>
                <w:b/>
                <w:bCs/>
                <w:sz w:val="28"/>
                <w:szCs w:val="28"/>
              </w:rPr>
              <w:t>Funding Amount Requested from IEEE R10 Young Professionals (US$)</w:t>
            </w:r>
            <w:r w:rsidR="008A596B">
              <w:rPr>
                <w:rFonts w:asciiTheme="majorHAnsi" w:eastAsia="Times New Roman" w:hAnsiTheme="majorHAnsi" w:cstheme="majorHAnsi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2404" w:type="dxa"/>
            <w:shd w:val="clear" w:color="auto" w:fill="FFF2CC" w:themeFill="accent4" w:themeFillTint="33"/>
            <w:vAlign w:val="center"/>
          </w:tcPr>
          <w:p w14:paraId="2735F789" w14:textId="77777777" w:rsidR="009436B0" w:rsidRPr="00481934" w:rsidRDefault="009436B0" w:rsidP="009436B0">
            <w:pPr>
              <w:rPr>
                <w:rFonts w:asciiTheme="majorHAnsi" w:eastAsia="Times New Roman" w:hAnsiTheme="majorHAnsi" w:cstheme="majorHAnsi"/>
                <w:sz w:val="26"/>
                <w:szCs w:val="26"/>
              </w:rPr>
            </w:pPr>
          </w:p>
        </w:tc>
      </w:tr>
      <w:tr w:rsidR="009436B0" w:rsidRPr="00481934" w14:paraId="001BA042" w14:textId="77777777" w:rsidTr="00E602A1">
        <w:trPr>
          <w:trHeight w:val="435"/>
        </w:trPr>
        <w:tc>
          <w:tcPr>
            <w:tcW w:w="11057" w:type="dxa"/>
            <w:gridSpan w:val="6"/>
            <w:shd w:val="clear" w:color="auto" w:fill="auto"/>
            <w:vAlign w:val="center"/>
          </w:tcPr>
          <w:p w14:paraId="2E52C2D4" w14:textId="27E0B7AC" w:rsidR="009436B0" w:rsidRPr="00481934" w:rsidRDefault="009436B0" w:rsidP="009436B0">
            <w:pPr>
              <w:jc w:val="center"/>
              <w:rPr>
                <w:rFonts w:asciiTheme="majorHAnsi" w:eastAsia="Times New Roman" w:hAnsiTheme="majorHAnsi" w:cstheme="majorHAnsi"/>
                <w:bCs/>
                <w:sz w:val="28"/>
                <w:szCs w:val="28"/>
              </w:rPr>
            </w:pPr>
            <w:r w:rsidRPr="00481934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 xml:space="preserve">Signature of Project Leader </w:t>
            </w:r>
            <w:r w:rsidRPr="00481934"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  <w:t>(e-signature is allowed)</w:t>
            </w:r>
            <w:r w:rsidR="008A596B">
              <w:rPr>
                <w:rFonts w:asciiTheme="majorHAnsi" w:eastAsia="Times New Roman" w:hAnsiTheme="majorHAnsi" w:cstheme="majorHAnsi"/>
                <w:bCs/>
                <w:sz w:val="24"/>
                <w:szCs w:val="24"/>
              </w:rPr>
              <w:t>*</w:t>
            </w:r>
          </w:p>
          <w:p w14:paraId="56C8FBBB" w14:textId="2B237411" w:rsidR="009436B0" w:rsidRPr="00481934" w:rsidRDefault="009436B0" w:rsidP="009436B0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  <w:p w14:paraId="0A286946" w14:textId="77777777" w:rsidR="009436B0" w:rsidRPr="00481934" w:rsidRDefault="009436B0" w:rsidP="009436B0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  <w:p w14:paraId="7624D69D" w14:textId="10377FA2" w:rsidR="009436B0" w:rsidRPr="00481934" w:rsidRDefault="009436B0" w:rsidP="009436B0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  <w:r w:rsidRPr="00481934"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  <w:t>_________________________________________________</w:t>
            </w:r>
          </w:p>
          <w:p w14:paraId="7E4A368C" w14:textId="77777777" w:rsidR="009436B0" w:rsidRPr="00481934" w:rsidRDefault="009436B0" w:rsidP="009436B0">
            <w:pPr>
              <w:jc w:val="center"/>
              <w:rPr>
                <w:rFonts w:asciiTheme="majorHAnsi" w:eastAsia="Times New Roman" w:hAnsiTheme="majorHAnsi" w:cstheme="majorHAnsi"/>
                <w:b/>
                <w:sz w:val="28"/>
                <w:szCs w:val="28"/>
              </w:rPr>
            </w:pPr>
          </w:p>
        </w:tc>
      </w:tr>
    </w:tbl>
    <w:p w14:paraId="3EDFC025" w14:textId="77777777" w:rsidR="005A41F0" w:rsidRPr="00481934" w:rsidRDefault="005A41F0">
      <w:pPr>
        <w:rPr>
          <w:rFonts w:asciiTheme="majorHAnsi" w:eastAsia="Times New Roman" w:hAnsiTheme="majorHAnsi" w:cstheme="majorHAnsi"/>
          <w:b/>
          <w:sz w:val="26"/>
          <w:szCs w:val="26"/>
          <w:u w:val="single"/>
        </w:rPr>
      </w:pPr>
    </w:p>
    <w:p w14:paraId="3141CEF8" w14:textId="57897D72" w:rsidR="005A41F0" w:rsidRPr="008F050D" w:rsidRDefault="008610B7" w:rsidP="00345684">
      <w:pPr>
        <w:spacing w:before="240" w:after="240"/>
        <w:jc w:val="both"/>
        <w:rPr>
          <w:rFonts w:asciiTheme="majorHAnsi" w:eastAsia="Times New Roman" w:hAnsiTheme="majorHAnsi" w:cstheme="majorHAnsi"/>
          <w:sz w:val="26"/>
          <w:szCs w:val="26"/>
          <w:u w:val="single"/>
        </w:rPr>
      </w:pPr>
      <w:r w:rsidRPr="00481934">
        <w:rPr>
          <w:rFonts w:asciiTheme="majorHAnsi" w:eastAsia="Times New Roman" w:hAnsiTheme="majorHAnsi" w:cstheme="majorHAnsi"/>
          <w:sz w:val="26"/>
          <w:szCs w:val="26"/>
        </w:rPr>
        <w:t>For more details and enquiries</w:t>
      </w:r>
      <w:r w:rsidR="00624843" w:rsidRPr="00481934">
        <w:rPr>
          <w:rFonts w:asciiTheme="majorHAnsi" w:eastAsia="Times New Roman" w:hAnsiTheme="majorHAnsi" w:cstheme="majorHAnsi"/>
          <w:sz w:val="26"/>
          <w:szCs w:val="26"/>
        </w:rPr>
        <w:t>, please</w:t>
      </w:r>
      <w:r w:rsidRPr="00481934">
        <w:rPr>
          <w:rFonts w:asciiTheme="majorHAnsi" w:eastAsia="Times New Roman" w:hAnsiTheme="majorHAnsi" w:cstheme="majorHAnsi"/>
          <w:sz w:val="26"/>
          <w:szCs w:val="26"/>
        </w:rPr>
        <w:t xml:space="preserve"> contact R10 </w:t>
      </w:r>
      <w:r w:rsidR="00624843" w:rsidRPr="00481934">
        <w:rPr>
          <w:rFonts w:asciiTheme="majorHAnsi" w:eastAsia="Times New Roman" w:hAnsiTheme="majorHAnsi" w:cstheme="majorHAnsi"/>
          <w:sz w:val="26"/>
          <w:szCs w:val="26"/>
        </w:rPr>
        <w:t>Y</w:t>
      </w:r>
      <w:r w:rsidR="00C7150C" w:rsidRPr="00481934">
        <w:rPr>
          <w:rFonts w:asciiTheme="majorHAnsi" w:eastAsia="Times New Roman" w:hAnsiTheme="majorHAnsi" w:cstheme="majorHAnsi"/>
          <w:sz w:val="26"/>
          <w:szCs w:val="26"/>
        </w:rPr>
        <w:t xml:space="preserve">oung </w:t>
      </w:r>
      <w:r w:rsidR="00624843" w:rsidRPr="00481934">
        <w:rPr>
          <w:rFonts w:asciiTheme="majorHAnsi" w:eastAsia="Times New Roman" w:hAnsiTheme="majorHAnsi" w:cstheme="majorHAnsi"/>
          <w:sz w:val="26"/>
          <w:szCs w:val="26"/>
        </w:rPr>
        <w:t>P</w:t>
      </w:r>
      <w:r w:rsidR="00C7150C" w:rsidRPr="00481934">
        <w:rPr>
          <w:rFonts w:asciiTheme="majorHAnsi" w:eastAsia="Times New Roman" w:hAnsiTheme="majorHAnsi" w:cstheme="majorHAnsi"/>
          <w:sz w:val="26"/>
          <w:szCs w:val="26"/>
        </w:rPr>
        <w:t xml:space="preserve">rofessionals Committee </w:t>
      </w:r>
      <w:r w:rsidRPr="00481934">
        <w:rPr>
          <w:rFonts w:asciiTheme="majorHAnsi" w:eastAsia="Times New Roman" w:hAnsiTheme="majorHAnsi" w:cstheme="majorHAnsi"/>
          <w:sz w:val="26"/>
          <w:szCs w:val="26"/>
        </w:rPr>
        <w:t xml:space="preserve">at: </w:t>
      </w:r>
      <w:hyperlink r:id="rId12" w:history="1">
        <w:r w:rsidR="00235B2D" w:rsidRPr="00481934">
          <w:rPr>
            <w:rStyle w:val="Hyperlink"/>
            <w:rFonts w:asciiTheme="majorHAnsi" w:eastAsia="Times New Roman" w:hAnsiTheme="majorHAnsi" w:cstheme="majorHAnsi"/>
            <w:b/>
            <w:sz w:val="26"/>
            <w:szCs w:val="26"/>
          </w:rPr>
          <w:t>r10yp@ieee.org</w:t>
        </w:r>
      </w:hyperlink>
      <w:r w:rsidR="00235B2D" w:rsidRPr="008F050D">
        <w:rPr>
          <w:rFonts w:asciiTheme="majorHAnsi" w:eastAsia="Times New Roman" w:hAnsiTheme="majorHAnsi" w:cstheme="majorHAnsi"/>
          <w:b/>
          <w:color w:val="3C78D8"/>
          <w:sz w:val="26"/>
          <w:szCs w:val="26"/>
          <w:u w:val="single"/>
        </w:rPr>
        <w:t xml:space="preserve"> </w:t>
      </w:r>
    </w:p>
    <w:sectPr w:rsidR="005A41F0" w:rsidRPr="008F050D" w:rsidSect="008F050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E4A52B" w14:textId="77777777" w:rsidR="008F0B07" w:rsidRDefault="008F0B07">
      <w:pPr>
        <w:spacing w:after="0" w:line="240" w:lineRule="auto"/>
      </w:pPr>
      <w:r>
        <w:separator/>
      </w:r>
    </w:p>
  </w:endnote>
  <w:endnote w:type="continuationSeparator" w:id="0">
    <w:p w14:paraId="61D0EF24" w14:textId="77777777" w:rsidR="008F0B07" w:rsidRDefault="008F0B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E7DAF" w14:textId="77777777" w:rsidR="005A41F0" w:rsidRDefault="005A41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126B9" w14:textId="77777777" w:rsidR="005A41F0" w:rsidRDefault="008610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54256E">
      <w:rPr>
        <w:noProof/>
        <w:color w:val="000000"/>
      </w:rPr>
      <w:t>1</w:t>
    </w:r>
    <w:r>
      <w:rPr>
        <w:color w:val="000000"/>
      </w:rPr>
      <w:fldChar w:fldCharType="end"/>
    </w:r>
  </w:p>
  <w:p w14:paraId="40973AAF" w14:textId="77777777" w:rsidR="005A41F0" w:rsidRDefault="005A41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7A092" w14:textId="77777777" w:rsidR="005A41F0" w:rsidRDefault="005A41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CF40C1" w14:textId="77777777" w:rsidR="008F0B07" w:rsidRDefault="008F0B07">
      <w:pPr>
        <w:spacing w:after="0" w:line="240" w:lineRule="auto"/>
      </w:pPr>
      <w:r>
        <w:separator/>
      </w:r>
    </w:p>
  </w:footnote>
  <w:footnote w:type="continuationSeparator" w:id="0">
    <w:p w14:paraId="7375C03E" w14:textId="77777777" w:rsidR="008F0B07" w:rsidRDefault="008F0B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463E4" w14:textId="77777777" w:rsidR="005A41F0" w:rsidRDefault="005A41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BA0CC" w14:textId="032758EE" w:rsidR="005A41F0" w:rsidRDefault="005A41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5D346" w14:textId="77777777" w:rsidR="005A41F0" w:rsidRDefault="005A41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641B93"/>
    <w:multiLevelType w:val="multilevel"/>
    <w:tmpl w:val="F7701B6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1174804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7cwMTE1MDIzM7dU0lEKTi0uzszPAykwNKgFAIrsyMQtAAAA"/>
  </w:docVars>
  <w:rsids>
    <w:rsidRoot w:val="005A41F0"/>
    <w:rsid w:val="0000124E"/>
    <w:rsid w:val="00003586"/>
    <w:rsid w:val="00010829"/>
    <w:rsid w:val="00052207"/>
    <w:rsid w:val="00092683"/>
    <w:rsid w:val="000D02F4"/>
    <w:rsid w:val="000D5893"/>
    <w:rsid w:val="00153175"/>
    <w:rsid w:val="001561EF"/>
    <w:rsid w:val="0015680E"/>
    <w:rsid w:val="001C5432"/>
    <w:rsid w:val="002204B4"/>
    <w:rsid w:val="0022492A"/>
    <w:rsid w:val="00231D71"/>
    <w:rsid w:val="00235B2D"/>
    <w:rsid w:val="00242A63"/>
    <w:rsid w:val="00246068"/>
    <w:rsid w:val="00270900"/>
    <w:rsid w:val="002A155E"/>
    <w:rsid w:val="002B1598"/>
    <w:rsid w:val="002C33CC"/>
    <w:rsid w:val="00327359"/>
    <w:rsid w:val="00335998"/>
    <w:rsid w:val="00345684"/>
    <w:rsid w:val="00365369"/>
    <w:rsid w:val="0039363D"/>
    <w:rsid w:val="003A3CE4"/>
    <w:rsid w:val="003B4B5C"/>
    <w:rsid w:val="003C4892"/>
    <w:rsid w:val="003C4DE1"/>
    <w:rsid w:val="003E5E41"/>
    <w:rsid w:val="003F16F8"/>
    <w:rsid w:val="00480B5D"/>
    <w:rsid w:val="00481934"/>
    <w:rsid w:val="004919C4"/>
    <w:rsid w:val="004C1CE0"/>
    <w:rsid w:val="004C7415"/>
    <w:rsid w:val="004F5B2F"/>
    <w:rsid w:val="0054256E"/>
    <w:rsid w:val="00561211"/>
    <w:rsid w:val="005630AD"/>
    <w:rsid w:val="0059097D"/>
    <w:rsid w:val="00590D34"/>
    <w:rsid w:val="005A41F0"/>
    <w:rsid w:val="005B4F72"/>
    <w:rsid w:val="005D0A87"/>
    <w:rsid w:val="00624843"/>
    <w:rsid w:val="00635751"/>
    <w:rsid w:val="00656392"/>
    <w:rsid w:val="00665A26"/>
    <w:rsid w:val="00697129"/>
    <w:rsid w:val="006A1F05"/>
    <w:rsid w:val="006A38D0"/>
    <w:rsid w:val="006A47E1"/>
    <w:rsid w:val="006B150B"/>
    <w:rsid w:val="006D03CC"/>
    <w:rsid w:val="006D49A2"/>
    <w:rsid w:val="006F2599"/>
    <w:rsid w:val="00746B4F"/>
    <w:rsid w:val="0077455F"/>
    <w:rsid w:val="007A1799"/>
    <w:rsid w:val="007F184C"/>
    <w:rsid w:val="00807BD3"/>
    <w:rsid w:val="00812C22"/>
    <w:rsid w:val="0082290B"/>
    <w:rsid w:val="0085496C"/>
    <w:rsid w:val="00861024"/>
    <w:rsid w:val="008610B7"/>
    <w:rsid w:val="008706CF"/>
    <w:rsid w:val="00892F26"/>
    <w:rsid w:val="008A596B"/>
    <w:rsid w:val="008C2215"/>
    <w:rsid w:val="008E747D"/>
    <w:rsid w:val="008F050D"/>
    <w:rsid w:val="008F0B07"/>
    <w:rsid w:val="008F3D4D"/>
    <w:rsid w:val="00932FEA"/>
    <w:rsid w:val="00933C99"/>
    <w:rsid w:val="00936576"/>
    <w:rsid w:val="009436B0"/>
    <w:rsid w:val="009458C8"/>
    <w:rsid w:val="009474DB"/>
    <w:rsid w:val="00973CF3"/>
    <w:rsid w:val="00985A90"/>
    <w:rsid w:val="00987DEB"/>
    <w:rsid w:val="009C46EF"/>
    <w:rsid w:val="009D4932"/>
    <w:rsid w:val="009F533A"/>
    <w:rsid w:val="00A009DB"/>
    <w:rsid w:val="00A333EA"/>
    <w:rsid w:val="00A33B1E"/>
    <w:rsid w:val="00A34B0A"/>
    <w:rsid w:val="00A40B26"/>
    <w:rsid w:val="00A417B9"/>
    <w:rsid w:val="00A4275D"/>
    <w:rsid w:val="00A92239"/>
    <w:rsid w:val="00AC21F9"/>
    <w:rsid w:val="00B53C6F"/>
    <w:rsid w:val="00B810AF"/>
    <w:rsid w:val="00BB2D67"/>
    <w:rsid w:val="00BC3602"/>
    <w:rsid w:val="00C431A4"/>
    <w:rsid w:val="00C4485E"/>
    <w:rsid w:val="00C4522C"/>
    <w:rsid w:val="00C7150C"/>
    <w:rsid w:val="00D1303A"/>
    <w:rsid w:val="00D36F5F"/>
    <w:rsid w:val="00D45E36"/>
    <w:rsid w:val="00D92D56"/>
    <w:rsid w:val="00DB3C10"/>
    <w:rsid w:val="00E07D37"/>
    <w:rsid w:val="00E104C6"/>
    <w:rsid w:val="00E116E2"/>
    <w:rsid w:val="00E602A1"/>
    <w:rsid w:val="00ED2104"/>
    <w:rsid w:val="00ED76E4"/>
    <w:rsid w:val="00F1191A"/>
    <w:rsid w:val="00FC2FE6"/>
    <w:rsid w:val="00FE7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81547C"/>
  <w15:docId w15:val="{2F42885B-C614-4097-88E5-1CEE495F8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sz w:val="22"/>
        <w:szCs w:val="22"/>
        <w:lang w:val="en-US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AB60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139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39B1"/>
  </w:style>
  <w:style w:type="paragraph" w:styleId="Footer">
    <w:name w:val="footer"/>
    <w:basedOn w:val="Normal"/>
    <w:link w:val="FooterChar"/>
    <w:uiPriority w:val="99"/>
    <w:unhideWhenUsed/>
    <w:rsid w:val="00D139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39B1"/>
  </w:style>
  <w:style w:type="character" w:styleId="CommentReference">
    <w:name w:val="annotation reference"/>
    <w:basedOn w:val="DefaultParagraphFont"/>
    <w:uiPriority w:val="99"/>
    <w:semiHidden/>
    <w:unhideWhenUsed/>
    <w:rsid w:val="00DE3F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3F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3F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3F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3F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3F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FD4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NoSpacing">
    <w:name w:val="No Spacing"/>
    <w:aliases w:val="Normal1"/>
    <w:link w:val="NoSpacingChar"/>
    <w:uiPriority w:val="1"/>
    <w:qFormat/>
    <w:rsid w:val="0054256E"/>
    <w:pPr>
      <w:spacing w:after="0" w:line="360" w:lineRule="auto"/>
    </w:pPr>
    <w:rPr>
      <w:rFonts w:ascii="Times New Roman" w:hAnsi="Times New Roman" w:cstheme="minorBidi"/>
      <w:sz w:val="24"/>
      <w:lang w:eastAsia="en-US"/>
    </w:rPr>
  </w:style>
  <w:style w:type="character" w:customStyle="1" w:styleId="NoSpacingChar">
    <w:name w:val="No Spacing Char"/>
    <w:aliases w:val="Normal1 Char"/>
    <w:basedOn w:val="DefaultParagraphFont"/>
    <w:link w:val="NoSpacing"/>
    <w:uiPriority w:val="1"/>
    <w:rsid w:val="0054256E"/>
    <w:rPr>
      <w:rFonts w:ascii="Times New Roman" w:eastAsiaTheme="minorEastAsia" w:hAnsi="Times New Roman" w:cstheme="minorBidi"/>
      <w:sz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235B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5B2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C4DE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r10yp@ieee.or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yp.ieeer10.org/r10-young-professionals-special-support-fund-2022/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G3NaGnAaMrSQdWcBThZp7Eb4IOg==">AMUW2mUUBZKRCxHfZ+GoIOCLUrBqCsgJLYhajSVU+KmlWujZ5dVRtj3/jVdAklKqyagbB7rsbERl3e8vzirLmxL1VrLE5jWJCiabsTB36XBON+PDgP9jBCg67bDZCYp4x0JvsemHZ+MQ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A1D941AF-AE4A-49FF-94DA-9413D96AE2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16</Words>
  <Characters>18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zamil</dc:creator>
  <cp:lastModifiedBy>pranay kashyap</cp:lastModifiedBy>
  <cp:revision>3</cp:revision>
  <cp:lastPrinted>2021-02-14T17:32:00Z</cp:lastPrinted>
  <dcterms:created xsi:type="dcterms:W3CDTF">2022-04-03T11:38:00Z</dcterms:created>
  <dcterms:modified xsi:type="dcterms:W3CDTF">2022-04-04T16:28:00Z</dcterms:modified>
</cp:coreProperties>
</file>